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14D522" w14:textId="78F54572" w:rsidR="000118AD" w:rsidRPr="00097BB2" w:rsidRDefault="005D2660" w:rsidP="00B67343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NAVODILA </w:t>
      </w:r>
      <w:r w:rsidR="00FE19E3" w:rsidRPr="00097BB2">
        <w:rPr>
          <w:rFonts w:ascii="Arial" w:hAnsi="Arial" w:cs="Arial"/>
          <w:b/>
          <w:sz w:val="18"/>
          <w:szCs w:val="18"/>
          <w:lang w:val="sl-SI"/>
        </w:rPr>
        <w:t>PONUDNIKOM</w:t>
      </w:r>
    </w:p>
    <w:p w14:paraId="1A41596A" w14:textId="77777777" w:rsidR="002D072D" w:rsidRPr="00097BB2" w:rsidRDefault="002D072D" w:rsidP="00B67343">
      <w:pPr>
        <w:spacing w:after="0" w:line="240" w:lineRule="auto"/>
        <w:rPr>
          <w:rFonts w:ascii="Arial" w:hAnsi="Arial" w:cs="Arial"/>
          <w:sz w:val="18"/>
          <w:szCs w:val="18"/>
          <w:lang w:val="sl-SI"/>
        </w:rPr>
      </w:pPr>
    </w:p>
    <w:p w14:paraId="580FFCBE" w14:textId="71692405" w:rsidR="00B67343" w:rsidRPr="00097BB2" w:rsidRDefault="00740E87" w:rsidP="00B67343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PODATKI O </w:t>
      </w:r>
      <w:r w:rsidR="00454A5A" w:rsidRPr="00097BB2">
        <w:rPr>
          <w:rFonts w:ascii="Arial" w:hAnsi="Arial" w:cs="Arial"/>
          <w:b/>
          <w:sz w:val="18"/>
          <w:szCs w:val="18"/>
          <w:lang w:val="sl-SI"/>
        </w:rPr>
        <w:t xml:space="preserve">MINISTRSTVU </w:t>
      </w:r>
      <w:r w:rsidRPr="00097BB2">
        <w:rPr>
          <w:rFonts w:ascii="Arial" w:hAnsi="Arial" w:cs="Arial"/>
          <w:b/>
          <w:sz w:val="18"/>
          <w:szCs w:val="18"/>
          <w:lang w:val="sl-SI"/>
        </w:rPr>
        <w:t>IN POSTOPK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345"/>
        <w:gridCol w:w="6350"/>
      </w:tblGrid>
      <w:tr w:rsidR="008F3788" w:rsidRPr="00097BB2" w14:paraId="2B2A54E9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785FD891" w14:textId="5EAA9A4F" w:rsidR="00301CBD" w:rsidRPr="00097BB2" w:rsidRDefault="00933387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Ministrstvo</w:t>
            </w:r>
          </w:p>
        </w:tc>
        <w:tc>
          <w:tcPr>
            <w:tcW w:w="6350" w:type="dxa"/>
            <w:shd w:val="clear" w:color="auto" w:fill="FFF0D5"/>
            <w:vAlign w:val="center"/>
          </w:tcPr>
          <w:p w14:paraId="100420D3" w14:textId="5167DD87" w:rsidR="00966108" w:rsidRPr="00097BB2" w:rsidRDefault="00402734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begin"/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instrText xml:space="preserve"> DOCPROPERTY  "MFiles_P1021n1_P0"  \* MERGEFORMAT </w:instrTex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separate"/>
            </w:r>
            <w:r w:rsidR="002D6AE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Ministrstvo za izobraževanje, znanost in šport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end"/>
            </w:r>
          </w:p>
          <w:p w14:paraId="096BF2BB" w14:textId="5E52F112" w:rsidR="00402734" w:rsidRPr="00097BB2" w:rsidRDefault="00402734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begin"/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instrText xml:space="preserve"> DOCPROPERTY  "MFiles_P1021n1_P1033"  \* MERGEFORMAT </w:instrTex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separate"/>
            </w:r>
            <w:r w:rsidR="002D6AE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Masarykova ulica 16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end"/>
            </w:r>
          </w:p>
          <w:p w14:paraId="0D4BACA1" w14:textId="58A3CF43" w:rsidR="00710518" w:rsidRPr="00097BB2" w:rsidRDefault="00710518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begin"/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instrText xml:space="preserve"> DOCPROPERTY  "MFiles_PG5BC2FC14A405421BA79F5FEC63BD00E3n1_PGB3D8D77D2D654902AEB821305A1A12BC"  \* MERGEFORMAT </w:instrTex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separate"/>
            </w:r>
            <w:r w:rsidR="002D6AE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1000 Ljubljana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fldChar w:fldCharType="end"/>
            </w:r>
          </w:p>
        </w:tc>
      </w:tr>
      <w:tr w:rsidR="008F3788" w:rsidRPr="00097BB2" w14:paraId="12BB70CF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12083FDF" w14:textId="2D6124C4" w:rsidR="00301CBD" w:rsidRPr="00097BB2" w:rsidRDefault="00301CBD" w:rsidP="00454A5A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Oznaka javnega </w:t>
            </w:r>
            <w:r w:rsidR="00454A5A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razpisa </w:t>
            </w:r>
          </w:p>
        </w:tc>
        <w:tc>
          <w:tcPr>
            <w:tcW w:w="6350" w:type="dxa"/>
            <w:shd w:val="clear" w:color="auto" w:fill="FFF0D5"/>
            <w:vAlign w:val="center"/>
          </w:tcPr>
          <w:p w14:paraId="6186FD97" w14:textId="54451382" w:rsidR="00301CBD" w:rsidRPr="00097BB2" w:rsidRDefault="00402734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fldChar w:fldCharType="begin"/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instrText xml:space="preserve"> DOCPROPERTY  "MFiles_P1045"  \* MERGEFORMAT </w:instrTex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fldChar w:fldCharType="end"/>
            </w:r>
          </w:p>
        </w:tc>
      </w:tr>
      <w:tr w:rsidR="008F3788" w:rsidRPr="00097BB2" w14:paraId="5E9A118F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3BE37EB4" w14:textId="30A68DFB" w:rsidR="00301CBD" w:rsidRPr="00097BB2" w:rsidRDefault="002943B4" w:rsidP="0093338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Predmet javnega </w:t>
            </w:r>
            <w:r w:rsidR="0093338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azpisa</w:t>
            </w:r>
          </w:p>
        </w:tc>
        <w:tc>
          <w:tcPr>
            <w:tcW w:w="6350" w:type="dxa"/>
            <w:shd w:val="clear" w:color="auto" w:fill="FFF0D5"/>
            <w:vAlign w:val="center"/>
          </w:tcPr>
          <w:p w14:paraId="2180A080" w14:textId="7F8F072C" w:rsidR="00301CBD" w:rsidRPr="00097BB2" w:rsidRDefault="00454A5A" w:rsidP="007040FE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Izgradnja  </w:t>
            </w:r>
            <w:r w:rsidR="0058162E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zbirke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FD1EC1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e-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knjig za domače branje za izposojo  v šolskih knjižnicah </w:t>
            </w:r>
          </w:p>
        </w:tc>
      </w:tr>
      <w:tr w:rsidR="008F3788" w:rsidRPr="00097BB2" w14:paraId="07C9BFAA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57A08A97" w14:textId="77777777" w:rsidR="00301CBD" w:rsidRPr="00097BB2" w:rsidRDefault="00301CBD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Postopek</w:t>
            </w:r>
          </w:p>
        </w:tc>
        <w:tc>
          <w:tcPr>
            <w:tcW w:w="6350" w:type="dxa"/>
            <w:shd w:val="clear" w:color="auto" w:fill="FFF0D5"/>
            <w:vAlign w:val="center"/>
          </w:tcPr>
          <w:p w14:paraId="44F1B56C" w14:textId="50018876" w:rsidR="00301CBD" w:rsidRPr="00097BB2" w:rsidRDefault="00454A5A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Javni razpis </w:t>
            </w:r>
          </w:p>
        </w:tc>
      </w:tr>
      <w:tr w:rsidR="008F3788" w:rsidRPr="00097BB2" w14:paraId="26EAFCEC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3065BDFE" w14:textId="6FF8EB53" w:rsidR="00301CBD" w:rsidRPr="00097BB2" w:rsidRDefault="00454A5A" w:rsidP="00454A5A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Pravna podlaga</w:t>
            </w:r>
          </w:p>
        </w:tc>
        <w:tc>
          <w:tcPr>
            <w:tcW w:w="6350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2009E0D1" w14:textId="30EF2E4D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81. člen Zakona o organizaciji in financiranju vzgoje in izobraževanja (Uradni list RS, št. 16/07 – uradno prečiščeno besedilo, 36/08, 58/09, 64/09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pr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., 65/09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pr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., 20/11, 40/12 – ZUJF, 57/12 – ZPCP-2D, 47/15, 46/16, 49/16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pr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.,25/17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ZVa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, 123/21,17/21 in 207/21)</w:t>
            </w:r>
          </w:p>
          <w:p w14:paraId="2E7511B4" w14:textId="77777777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Zakon o državni upravi (Uradni list RS, št. 113/05 – uradno prečiščeno besedilo, 89/07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dl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. US, 126/07 – ZUP-E, 48/09, 8/10 – ZUP-G, 8/12 – ZVRS-F, 21/12, 47/13, 12/14, 90/14, 51/16, 36/21, 82/21 in 189/21)</w:t>
            </w:r>
          </w:p>
          <w:p w14:paraId="2BDC10B3" w14:textId="62D00B59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Zakon o javnih financah (Uradni list RS, št. 11/11 – uradno prečiščeno besedilo, 14/13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pr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., 101/13, 55/15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ZFisP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, 96/15 – ZIPRS1617, 13/18 in 195/20 –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dl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. US)</w:t>
            </w:r>
          </w:p>
          <w:p w14:paraId="1DC86500" w14:textId="77777777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Zakon o izvrševanju proračunov Republike Slovenije za leti 2022 in 2023 (Uradni list RS, št. 187/21 in 206/21 – ZDUPŠOP)</w:t>
            </w:r>
          </w:p>
          <w:p w14:paraId="09A40ABF" w14:textId="77777777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roračun Republike Slovenije za leto 2022 (Uradni list RS, št. 174/20 in 187/21)</w:t>
            </w:r>
          </w:p>
          <w:p w14:paraId="48FB83F2" w14:textId="77777777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roračun Republike Slovenije za leto 2023 (Uradni list RS, št 187/21)</w:t>
            </w:r>
          </w:p>
          <w:p w14:paraId="22007C14" w14:textId="060CE37C" w:rsidR="000D0944" w:rsidRPr="00097BB2" w:rsidRDefault="000D0944" w:rsidP="00454A5A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52.a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Zakona o knjižničarstvu (Uradni list RS; št. št. 87/01, 96/02 – ZUJIK in 92/15) </w:t>
            </w:r>
          </w:p>
          <w:p w14:paraId="4A3679C9" w14:textId="7F1D6EC2" w:rsidR="00301CBD" w:rsidRPr="00097BB2" w:rsidRDefault="000D0944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ravilnik o postopkih za izvrševanje proračuna Republike Slovenije (Uradni list RS, št. 50/07, 61/08, 99/09 – ZIPRS1011, 3/13, in 81/16 in 11/22)</w:t>
            </w:r>
          </w:p>
        </w:tc>
      </w:tr>
      <w:tr w:rsidR="00F5675A" w:rsidRPr="00097BB2" w14:paraId="699D1C79" w14:textId="77777777" w:rsidTr="001E1BBC">
        <w:trPr>
          <w:trHeight w:val="20"/>
          <w:jc w:val="center"/>
        </w:trPr>
        <w:tc>
          <w:tcPr>
            <w:tcW w:w="3345" w:type="dxa"/>
            <w:shd w:val="clear" w:color="auto" w:fill="FDB940"/>
            <w:vAlign w:val="center"/>
          </w:tcPr>
          <w:p w14:paraId="1FF5A89A" w14:textId="39D29F37" w:rsidR="00F5675A" w:rsidRPr="00097BB2" w:rsidRDefault="00F5675A" w:rsidP="005B525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Opis (potek) postopka </w:t>
            </w:r>
          </w:p>
        </w:tc>
        <w:tc>
          <w:tcPr>
            <w:tcW w:w="6350" w:type="dxa"/>
            <w:shd w:val="clear" w:color="auto" w:fill="FFF0D5"/>
            <w:vAlign w:val="center"/>
          </w:tcPr>
          <w:p w14:paraId="6032D25A" w14:textId="6CF003F5" w:rsidR="00CC7435" w:rsidRPr="00097BB2" w:rsidRDefault="005B5256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bjava javnega razpisa v Uradnem listu RS</w:t>
            </w:r>
          </w:p>
          <w:p w14:paraId="12D7A6DE" w14:textId="420727C0" w:rsidR="005B5256" w:rsidRPr="00097BB2" w:rsidRDefault="0051590B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Oddaja prijav 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priporočeno ali v vložišču ministrstva z oznako »ne odpiraj</w:t>
            </w:r>
            <w:r w:rsidR="00FD1EC1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>- p</w:t>
            </w:r>
            <w:r w:rsidR="00D94B34" w:rsidRPr="00097BB2">
              <w:rPr>
                <w:rFonts w:ascii="Arial" w:hAnsi="Arial" w:cs="Arial"/>
                <w:sz w:val="18"/>
                <w:szCs w:val="18"/>
                <w:lang w:val="sl-SI"/>
              </w:rPr>
              <w:t>rijava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na javni razpis«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v skladu z določili javnega razpisa</w:t>
            </w:r>
          </w:p>
          <w:p w14:paraId="18E8A81D" w14:textId="3D618C4A" w:rsidR="005B5256" w:rsidRPr="00097BB2" w:rsidRDefault="00FD1EC1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>dpiranje  p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rijav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="00A52783" w:rsidRPr="00097BB2">
              <w:rPr>
                <w:rFonts w:ascii="Arial" w:hAnsi="Arial" w:cs="Arial"/>
                <w:sz w:val="18"/>
                <w:szCs w:val="18"/>
                <w:lang w:val="sl-SI"/>
              </w:rPr>
              <w:t>v skladu z določili javnega razpisa</w:t>
            </w:r>
          </w:p>
          <w:p w14:paraId="5FC561D9" w14:textId="0E8ED74D" w:rsidR="005B5256" w:rsidRPr="00097BB2" w:rsidRDefault="005B5256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8 dnevni rok od odpiranja vlog za dopolnitve</w:t>
            </w:r>
            <w:r w:rsidR="00B84A34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nepopolnih vlog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na poziv ministrstva</w:t>
            </w:r>
          </w:p>
          <w:p w14:paraId="3F08A62F" w14:textId="4559DF3E" w:rsidR="005B5256" w:rsidRPr="00097BB2" w:rsidRDefault="005B5256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Izdaja sklepa ministr</w:t>
            </w:r>
            <w:r w:rsidR="00D01AC1">
              <w:rPr>
                <w:rFonts w:ascii="Arial" w:hAnsi="Arial" w:cs="Arial"/>
                <w:sz w:val="18"/>
                <w:szCs w:val="18"/>
                <w:lang w:val="sl-SI"/>
              </w:rPr>
              <w:t>a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o izidu  v roku </w:t>
            </w:r>
            <w:r w:rsidR="00CA26E5" w:rsidRPr="00097BB2">
              <w:rPr>
                <w:rFonts w:ascii="Arial" w:hAnsi="Arial" w:cs="Arial"/>
                <w:sz w:val="18"/>
                <w:szCs w:val="18"/>
                <w:lang w:val="sl-SI"/>
              </w:rPr>
              <w:t>60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dni od odpiranja vlog</w:t>
            </w:r>
          </w:p>
          <w:p w14:paraId="7BC7BA4C" w14:textId="5EE05796" w:rsidR="005B5256" w:rsidRPr="00097BB2" w:rsidRDefault="005B5256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Možnost vložitve to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žb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e na </w:t>
            </w:r>
            <w:bookmarkStart w:id="0" w:name="_GoBack"/>
            <w:bookmarkEnd w:id="0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Upravno sodišče Republike Slovenije v roku 30 dni, ki ne zadrži sklepanja pogodb s predlagatelji sprejetih vlog</w:t>
            </w:r>
          </w:p>
          <w:p w14:paraId="32D39410" w14:textId="6CD96C60" w:rsidR="005B5256" w:rsidRPr="00097BB2" w:rsidRDefault="005B5256" w:rsidP="005B525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klenitev pogodb s sprejetimi prijavitelji po vzorcu pogodbe, ki je del razpisne dokumentacije, pri čemer mora prijavitelj podpisano pogodbo vrniti v roku </w:t>
            </w:r>
            <w:r w:rsidR="00F9604C" w:rsidRPr="00097BB2">
              <w:rPr>
                <w:rFonts w:ascii="Arial" w:hAnsi="Arial" w:cs="Arial"/>
                <w:sz w:val="18"/>
                <w:szCs w:val="18"/>
                <w:lang w:val="sl-SI"/>
              </w:rPr>
              <w:t>osem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dni od prejema v podpis</w:t>
            </w:r>
            <w:r w:rsidR="00EF269F" w:rsidRPr="00097BB2">
              <w:rPr>
                <w:rFonts w:ascii="Arial" w:hAnsi="Arial" w:cs="Arial"/>
                <w:sz w:val="18"/>
                <w:szCs w:val="18"/>
                <w:lang w:val="sl-SI"/>
              </w:rPr>
              <w:t>, sicer se šteje, da je umaknil vlogo.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</w:p>
          <w:p w14:paraId="257E027F" w14:textId="627B3478" w:rsidR="005B5256" w:rsidRPr="00097BB2" w:rsidRDefault="00744EB6" w:rsidP="00744EB6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Od podpisa pogodbe z ministrstvom v roku 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21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dni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="001E4C07" w:rsidRPr="00097BB2">
              <w:rPr>
                <w:rFonts w:ascii="Arial" w:hAnsi="Arial" w:cs="Arial"/>
                <w:sz w:val="18"/>
                <w:szCs w:val="18"/>
                <w:lang w:val="sl-SI"/>
              </w:rPr>
              <w:t>oz.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proofErr w:type="spellStart"/>
            <w:proofErr w:type="gramStart"/>
            <w:r w:rsidRPr="00097BB2">
              <w:rPr>
                <w:rFonts w:ascii="Arial" w:hAnsi="Arial" w:cs="Arial"/>
                <w:sz w:val="18"/>
                <w:szCs w:val="18"/>
              </w:rPr>
              <w:t>izjemoma</w:t>
            </w:r>
            <w:proofErr w:type="spellEnd"/>
            <w:proofErr w:type="gramEnd"/>
            <w:r w:rsidRPr="00097BB2">
              <w:rPr>
                <w:rFonts w:ascii="Arial" w:hAnsi="Arial" w:cs="Arial"/>
                <w:sz w:val="18"/>
                <w:szCs w:val="18"/>
              </w:rPr>
              <w:t xml:space="preserve"> v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</w:rPr>
              <w:t>soglasju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</w:rPr>
              <w:t xml:space="preserve"> z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</w:rPr>
              <w:t>ministrstvom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</w:rPr>
              <w:t xml:space="preserve"> v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</w:rPr>
              <w:t>kasnejšem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</w:rPr>
              <w:t>roku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upravičenec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predloži 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e-knjige </w:t>
            </w:r>
            <w:proofErr w:type="spellStart"/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>upravljalcu</w:t>
            </w:r>
            <w:proofErr w:type="spellEnd"/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distribucijske platforme </w:t>
            </w:r>
            <w:proofErr w:type="spellStart"/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>Biblos</w:t>
            </w:r>
            <w:proofErr w:type="spellEnd"/>
            <w:r w:rsidR="00285AED"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</w:p>
          <w:p w14:paraId="17FDA8D7" w14:textId="2B98C858" w:rsidR="005B5256" w:rsidRPr="00097BB2" w:rsidRDefault="00F9604C" w:rsidP="006E2993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Upravičenec soglaša z izposojo v zbirko sprejetih e-knjig na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lastRenderedPageBreak/>
              <w:t xml:space="preserve">distribucijski platformi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Biblos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po ceni ene izposoje kot je določena v sklepu o izbiri </w:t>
            </w:r>
            <w:r w:rsidR="00744EB6" w:rsidRPr="00097BB2">
              <w:rPr>
                <w:rFonts w:ascii="Arial" w:hAnsi="Arial" w:cs="Arial"/>
                <w:sz w:val="18"/>
                <w:szCs w:val="18"/>
                <w:lang w:val="sl-SI"/>
              </w:rPr>
              <w:t>in</w:t>
            </w:r>
            <w:r w:rsidR="00744EB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e zavezuje k podpisu pogodbe o izplačilu po realiziranih izposojah med prijaviteljem in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upravljalcem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distribucijske platforme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Biblos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, v roku 8 (osem) dni od njenega prejema.</w:t>
            </w:r>
          </w:p>
          <w:p w14:paraId="15D6B9A8" w14:textId="1F4AAF43" w:rsidR="005B5256" w:rsidRPr="00097BB2" w:rsidRDefault="005B5256" w:rsidP="006806DE">
            <w:pPr>
              <w:pStyle w:val="Odstavekseznama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Ministrstvo izvede plačilo subvencije 30.</w:t>
            </w:r>
            <w:r w:rsidR="00B84A34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dan od prejema pravilno izdanega </w:t>
            </w:r>
            <w:r w:rsidR="006806DE" w:rsidRPr="00097BB2">
              <w:rPr>
                <w:rFonts w:ascii="Arial" w:hAnsi="Arial" w:cs="Arial"/>
                <w:sz w:val="18"/>
                <w:szCs w:val="18"/>
                <w:lang w:val="sl-SI"/>
              </w:rPr>
              <w:t>zahtevka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upravičenca, kateremu je priložena sklenjena pogodba med upravičencem in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upravljalcem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distribucijske platforme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Biblos</w:t>
            </w:r>
            <w:proofErr w:type="spellEnd"/>
            <w:r w:rsidR="006806DE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in izjavo </w:t>
            </w:r>
            <w:proofErr w:type="spellStart"/>
            <w:r w:rsidR="006806DE" w:rsidRPr="00097BB2">
              <w:rPr>
                <w:rFonts w:ascii="Arial" w:hAnsi="Arial" w:cs="Arial"/>
                <w:sz w:val="18"/>
                <w:szCs w:val="18"/>
                <w:lang w:val="sl-SI"/>
              </w:rPr>
              <w:t>Beletrine</w:t>
            </w:r>
            <w:proofErr w:type="spellEnd"/>
            <w:r w:rsidR="006806DE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, da je e-knjiga uvrščena na platformo </w:t>
            </w:r>
            <w:proofErr w:type="spellStart"/>
            <w:r w:rsidR="006806DE" w:rsidRPr="00097BB2">
              <w:rPr>
                <w:rFonts w:ascii="Arial" w:hAnsi="Arial" w:cs="Arial"/>
                <w:sz w:val="18"/>
                <w:szCs w:val="18"/>
                <w:lang w:val="sl-SI"/>
              </w:rPr>
              <w:t>Biblos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. </w:t>
            </w:r>
          </w:p>
        </w:tc>
      </w:tr>
    </w:tbl>
    <w:p w14:paraId="4B5A41DF" w14:textId="19A6525E" w:rsidR="002E4DB2" w:rsidRPr="00097BB2" w:rsidRDefault="002E4DB2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5008559F" w14:textId="08D84B19" w:rsidR="00DA6C1F" w:rsidRPr="00097BB2" w:rsidRDefault="008A7AF4" w:rsidP="00B67343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DOKUMENTACIJA V ZVEZI Z </w:t>
      </w:r>
      <w:r w:rsidR="00454A5A" w:rsidRPr="00097BB2">
        <w:rPr>
          <w:rFonts w:ascii="Arial" w:hAnsi="Arial" w:cs="Arial"/>
          <w:b/>
          <w:sz w:val="18"/>
          <w:szCs w:val="18"/>
          <w:lang w:val="sl-SI"/>
        </w:rPr>
        <w:t xml:space="preserve">JAVNIM RAZPISOM </w:t>
      </w: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404"/>
        <w:gridCol w:w="1444"/>
        <w:gridCol w:w="4849"/>
      </w:tblGrid>
      <w:tr w:rsidR="00A46D23" w:rsidRPr="00097BB2" w14:paraId="551C7154" w14:textId="77777777" w:rsidTr="001E1BBC">
        <w:trPr>
          <w:trHeight w:val="20"/>
          <w:jc w:val="center"/>
        </w:trPr>
        <w:tc>
          <w:tcPr>
            <w:tcW w:w="9697" w:type="dxa"/>
            <w:gridSpan w:val="3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6AC9A71A" w14:textId="6EB6513B" w:rsidR="00A46D23" w:rsidRPr="00097BB2" w:rsidRDefault="008A7AF4" w:rsidP="00933387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Dokumentacijo v zvezi z oddajo javnega </w:t>
            </w:r>
            <w:r w:rsidR="0093338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azpisa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</w:t>
            </w:r>
            <w:r w:rsidR="00A46D23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sestavljajo spodaj navedeni obrazci</w:t>
            </w:r>
          </w:p>
        </w:tc>
      </w:tr>
      <w:tr w:rsidR="00A46D23" w:rsidRPr="00097BB2" w14:paraId="7F85F2AA" w14:textId="77777777" w:rsidTr="001E1BBC">
        <w:trPr>
          <w:trHeight w:val="20"/>
          <w:jc w:val="center"/>
        </w:trPr>
        <w:tc>
          <w:tcPr>
            <w:tcW w:w="9697" w:type="dxa"/>
            <w:gridSpan w:val="3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2E56C66E" w14:textId="05A43814" w:rsidR="00454A5A" w:rsidRPr="00097BB2" w:rsidRDefault="00454A5A" w:rsidP="00454A5A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Javni razpis;</w:t>
            </w:r>
          </w:p>
          <w:p w14:paraId="3F34781C" w14:textId="6CC5A9B0" w:rsidR="00A46D23" w:rsidRPr="00097BB2" w:rsidRDefault="007D34CE" w:rsidP="00570859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Navodila</w:t>
            </w:r>
            <w:r w:rsidR="00F22A3F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ponudnikom</w:t>
            </w:r>
            <w:r w:rsidR="00251773" w:rsidRPr="00097BB2">
              <w:rPr>
                <w:rFonts w:ascii="Arial" w:hAnsi="Arial" w:cs="Arial"/>
                <w:sz w:val="18"/>
                <w:szCs w:val="18"/>
                <w:lang w:val="sl-SI"/>
              </w:rPr>
              <w:t>;</w:t>
            </w:r>
          </w:p>
          <w:p w14:paraId="1FC5F540" w14:textId="7634D97B" w:rsidR="005B5256" w:rsidRPr="00097BB2" w:rsidRDefault="005B5256" w:rsidP="00FF30D6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Izjava </w:t>
            </w:r>
            <w:r w:rsidR="005E67B9" w:rsidRPr="00097BB2">
              <w:rPr>
                <w:rFonts w:ascii="Arial" w:hAnsi="Arial" w:cs="Arial"/>
                <w:sz w:val="18"/>
                <w:szCs w:val="18"/>
                <w:lang w:val="sl-SI"/>
              </w:rPr>
              <w:t>s podatki o prijavitelju</w:t>
            </w:r>
            <w:r w:rsidR="008727F3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- Priloga 1</w:t>
            </w:r>
          </w:p>
          <w:p w14:paraId="566296CC" w14:textId="1BC8C8FB" w:rsidR="005B5256" w:rsidRPr="00097BB2" w:rsidRDefault="005B5256" w:rsidP="005B5256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Izjava </w:t>
            </w:r>
            <w:r w:rsidR="005E70C8" w:rsidRPr="00097BB2">
              <w:rPr>
                <w:rFonts w:ascii="Arial" w:hAnsi="Arial" w:cs="Arial"/>
                <w:bCs/>
                <w:color w:val="000000"/>
                <w:sz w:val="18"/>
                <w:szCs w:val="18"/>
                <w:lang w:val="sl-SI"/>
              </w:rPr>
              <w:t xml:space="preserve">s seznamom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ponujenih e-knjig </w:t>
            </w:r>
            <w:r w:rsidR="008727F3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– Priloga 2</w:t>
            </w:r>
          </w:p>
          <w:p w14:paraId="41D9D526" w14:textId="0DF8F086" w:rsidR="00C65524" w:rsidRPr="00097BB2" w:rsidRDefault="00C65524" w:rsidP="00744EB6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Indikativni seznam za domače branje za </w:t>
            </w:r>
            <w:proofErr w:type="spellStart"/>
            <w:r w:rsidR="00744EB6" w:rsidRPr="00097BB2">
              <w:rPr>
                <w:rFonts w:ascii="Arial" w:hAnsi="Arial" w:cs="Arial"/>
                <w:sz w:val="18"/>
                <w:szCs w:val="18"/>
                <w:lang w:val="sl-SI"/>
              </w:rPr>
              <w:t>za</w:t>
            </w:r>
            <w:proofErr w:type="spellEnd"/>
            <w:r w:rsidR="00744EB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tretje vzgojno-izobraževalno obdobje v osnovnih šolah</w:t>
            </w:r>
            <w:r w:rsidR="00744EB6" w:rsidRPr="00097BB2" w:rsidDel="00744EB6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– Priloga 3</w:t>
            </w:r>
          </w:p>
          <w:p w14:paraId="5CD2EB5E" w14:textId="3BA94FBA" w:rsidR="00C65524" w:rsidRPr="00097BB2" w:rsidRDefault="00CA26E5" w:rsidP="00C65524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I</w:t>
            </w:r>
            <w:r w:rsidR="00C65524" w:rsidRPr="00097BB2">
              <w:rPr>
                <w:rFonts w:ascii="Arial" w:hAnsi="Arial" w:cs="Arial"/>
                <w:sz w:val="18"/>
                <w:szCs w:val="18"/>
                <w:lang w:val="sl-SI"/>
              </w:rPr>
              <w:t>ndikativni seznam za domače branje za srednje šole – Priloga 4</w:t>
            </w:r>
          </w:p>
          <w:p w14:paraId="4345D82F" w14:textId="573FF436" w:rsidR="00CF42DD" w:rsidRPr="00097BB2" w:rsidRDefault="00454A5A" w:rsidP="00A5607C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Vzorec pogodbe</w:t>
            </w:r>
            <w:r w:rsidR="007934B1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med ministrstvom in upravičencem</w:t>
            </w:r>
            <w:r w:rsidR="00C65524" w:rsidRPr="00097BB2">
              <w:rPr>
                <w:rFonts w:ascii="Arial" w:hAnsi="Arial" w:cs="Arial"/>
                <w:sz w:val="18"/>
                <w:szCs w:val="18"/>
                <w:lang w:val="sl-SI"/>
              </w:rPr>
              <w:t>- Priloga 5</w:t>
            </w:r>
          </w:p>
          <w:p w14:paraId="7693229F" w14:textId="20C5C480" w:rsidR="007934B1" w:rsidRPr="00097BB2" w:rsidRDefault="007934B1" w:rsidP="00A5607C">
            <w:pPr>
              <w:numPr>
                <w:ilvl w:val="0"/>
                <w:numId w:val="9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Vzorec pogodbe med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upravljalcem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</w:t>
            </w:r>
            <w:proofErr w:type="spellStart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Biblosa</w:t>
            </w:r>
            <w:proofErr w:type="spellEnd"/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in upravičencem</w:t>
            </w:r>
            <w:r w:rsidR="00C65524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– Priloga 6</w:t>
            </w:r>
          </w:p>
          <w:p w14:paraId="68116CC0" w14:textId="385D30C7" w:rsidR="004322C7" w:rsidRPr="00097BB2" w:rsidRDefault="004322C7" w:rsidP="00933387">
            <w:pPr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estavni del </w:t>
            </w:r>
            <w:r w:rsidR="008A7AF4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dokumentacije v zvezi z oddajo javnega </w:t>
            </w:r>
            <w:r w:rsidR="00933387" w:rsidRPr="00097BB2">
              <w:rPr>
                <w:rFonts w:ascii="Arial" w:hAnsi="Arial" w:cs="Arial"/>
                <w:sz w:val="18"/>
                <w:szCs w:val="18"/>
                <w:lang w:val="sl-SI"/>
              </w:rPr>
              <w:t>razpisa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so tudi vse morebitne spremembe, dopoln</w:t>
            </w:r>
            <w:r w:rsidR="00595EA1" w:rsidRPr="00097BB2">
              <w:rPr>
                <w:rFonts w:ascii="Arial" w:hAnsi="Arial" w:cs="Arial"/>
                <w:sz w:val="18"/>
                <w:szCs w:val="18"/>
                <w:lang w:val="sl-SI"/>
              </w:rPr>
              <w:t>itve, popravki dokumen</w:t>
            </w:r>
            <w:r w:rsidR="00621DEC" w:rsidRPr="00097BB2">
              <w:rPr>
                <w:rFonts w:ascii="Arial" w:hAnsi="Arial" w:cs="Arial"/>
                <w:sz w:val="18"/>
                <w:szCs w:val="18"/>
                <w:lang w:val="sl-SI"/>
              </w:rPr>
              <w:t>tacije ter dodatna pojasnila.</w:t>
            </w:r>
          </w:p>
        </w:tc>
      </w:tr>
      <w:tr w:rsidR="00A46D23" w:rsidRPr="00097BB2" w14:paraId="3E6CD7E8" w14:textId="77777777" w:rsidTr="001E1BBC">
        <w:trPr>
          <w:trHeight w:val="20"/>
          <w:jc w:val="center"/>
        </w:trPr>
        <w:tc>
          <w:tcPr>
            <w:tcW w:w="9697" w:type="dxa"/>
            <w:gridSpan w:val="3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50BB59B2" w14:textId="2950FD15" w:rsidR="00A46D23" w:rsidRPr="00097BB2" w:rsidRDefault="00A46D23" w:rsidP="008A7AF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Pridobite</w:t>
            </w:r>
            <w:r w:rsidR="00762C6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v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dokumentacije</w:t>
            </w:r>
            <w:r w:rsidR="008A7AF4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v zvezi z oddajo javnega </w:t>
            </w:r>
            <w:r w:rsidR="00933387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azpisa</w:t>
            </w:r>
          </w:p>
        </w:tc>
      </w:tr>
      <w:tr w:rsidR="009F6153" w:rsidRPr="00097BB2" w14:paraId="72CE4376" w14:textId="77777777" w:rsidTr="001E1BBC">
        <w:trPr>
          <w:trHeight w:val="20"/>
          <w:jc w:val="center"/>
        </w:trPr>
        <w:tc>
          <w:tcPr>
            <w:tcW w:w="4848" w:type="dxa"/>
            <w:gridSpan w:val="2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70A3BBBD" w14:textId="4AE0BB07" w:rsidR="009F6153" w:rsidRPr="00097BB2" w:rsidRDefault="008A7AF4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Dokumentacija v zvezi z oddajo javnega </w:t>
            </w:r>
            <w:r w:rsidR="00933387" w:rsidRPr="00097BB2">
              <w:rPr>
                <w:rFonts w:ascii="Arial" w:hAnsi="Arial" w:cs="Arial"/>
                <w:sz w:val="18"/>
                <w:szCs w:val="18"/>
                <w:lang w:val="sl-SI"/>
              </w:rPr>
              <w:t>razpisa</w:t>
            </w:r>
            <w:r w:rsidR="00153B7B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je na </w:t>
            </w:r>
            <w:r w:rsidR="009F6153" w:rsidRPr="00097BB2">
              <w:rPr>
                <w:rFonts w:ascii="Arial" w:hAnsi="Arial" w:cs="Arial"/>
                <w:sz w:val="18"/>
                <w:szCs w:val="18"/>
                <w:lang w:val="sl-SI"/>
              </w:rPr>
              <w:t>voljo na internetnem naslovu:</w:t>
            </w:r>
          </w:p>
        </w:tc>
        <w:tc>
          <w:tcPr>
            <w:tcW w:w="4849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54664768" w14:textId="22C2D7AA" w:rsidR="009F6153" w:rsidRPr="00097BB2" w:rsidRDefault="009F6153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</w:tr>
      <w:tr w:rsidR="009F6153" w:rsidRPr="00097BB2" w14:paraId="6DCE48EB" w14:textId="77777777" w:rsidTr="001E1BBC">
        <w:trPr>
          <w:trHeight w:val="20"/>
          <w:jc w:val="center"/>
        </w:trPr>
        <w:tc>
          <w:tcPr>
            <w:tcW w:w="4848" w:type="dxa"/>
            <w:gridSpan w:val="2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671DC5CF" w14:textId="42B0BE30" w:rsidR="00E25E56" w:rsidRPr="00097BB2" w:rsidRDefault="00C61094" w:rsidP="00E25E5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https://www.gov.si/drzavni-organi/ministrstva/ministrstvo-za-izobrazevanje-znanost-in-sport/javne-objave/</w:t>
            </w:r>
          </w:p>
        </w:tc>
        <w:tc>
          <w:tcPr>
            <w:tcW w:w="4849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7C3A90B4" w14:textId="77777777" w:rsidR="009F6153" w:rsidRPr="00097BB2" w:rsidRDefault="008A7AF4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Dokumentacija</w:t>
            </w:r>
            <w:r w:rsidR="009F6153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je na voljo brezplačno.</w:t>
            </w:r>
          </w:p>
        </w:tc>
      </w:tr>
      <w:tr w:rsidR="00C63BAA" w:rsidRPr="00097BB2" w14:paraId="59159404" w14:textId="77777777" w:rsidTr="001E1BBC">
        <w:trPr>
          <w:trHeight w:val="20"/>
          <w:jc w:val="center"/>
        </w:trPr>
        <w:tc>
          <w:tcPr>
            <w:tcW w:w="9697" w:type="dxa"/>
            <w:gridSpan w:val="3"/>
            <w:shd w:val="clear" w:color="auto" w:fill="FDB940"/>
            <w:vAlign w:val="center"/>
          </w:tcPr>
          <w:p w14:paraId="1DD03F35" w14:textId="77777777" w:rsidR="00C63BAA" w:rsidRPr="00097BB2" w:rsidRDefault="00C63BAA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Dodatna pojasnila</w:t>
            </w:r>
          </w:p>
        </w:tc>
      </w:tr>
      <w:tr w:rsidR="007C657A" w:rsidRPr="00097BB2" w14:paraId="206E53E2" w14:textId="77777777" w:rsidTr="001E1BBC">
        <w:trPr>
          <w:trHeight w:val="20"/>
          <w:jc w:val="center"/>
        </w:trPr>
        <w:tc>
          <w:tcPr>
            <w:tcW w:w="3404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2BDC4D66" w14:textId="77777777" w:rsidR="007C657A" w:rsidRPr="00097BB2" w:rsidRDefault="00153B7B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Kontaktni podatki za dodatna </w:t>
            </w:r>
            <w:r w:rsidR="007C657A" w:rsidRPr="00097BB2">
              <w:rPr>
                <w:rFonts w:ascii="Arial" w:hAnsi="Arial" w:cs="Arial"/>
                <w:sz w:val="18"/>
                <w:szCs w:val="18"/>
                <w:lang w:val="sl-SI"/>
              </w:rPr>
              <w:t>pojasnila</w:t>
            </w:r>
          </w:p>
        </w:tc>
        <w:tc>
          <w:tcPr>
            <w:tcW w:w="6293" w:type="dxa"/>
            <w:gridSpan w:val="2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37AA2C45" w14:textId="3B517F33" w:rsidR="00DD5AED" w:rsidRPr="00097BB2" w:rsidRDefault="00506E0C" w:rsidP="00454A5A">
            <w:p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Za dodatna pojasnila lahko prijavitelji </w:t>
            </w:r>
            <w:proofErr w:type="spellStart"/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kontaktirajo</w:t>
            </w:r>
            <w:proofErr w:type="spellEnd"/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Vesn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o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Čopič</w:t>
            </w:r>
            <w:r w:rsidR="00462DB2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na telefonsk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o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številk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o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01/400 52 77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oziroma 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elektronski naslov </w:t>
            </w:r>
            <w:proofErr w:type="spellStart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vesna</w:t>
            </w:r>
            <w:proofErr w:type="spellEnd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.</w:t>
            </w:r>
            <w:proofErr w:type="spellStart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copic</w:t>
            </w:r>
            <w:proofErr w:type="spellEnd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@</w:t>
            </w:r>
            <w:proofErr w:type="spellStart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gov</w:t>
            </w:r>
            <w:proofErr w:type="spellEnd"/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.si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</w:p>
          <w:p w14:paraId="25A75B82" w14:textId="0864CC82" w:rsidR="00462DB2" w:rsidRPr="00097BB2" w:rsidRDefault="00462DB2" w:rsidP="00506E0C">
            <w:p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</w:tr>
      <w:tr w:rsidR="007C657A" w:rsidRPr="00097BB2" w14:paraId="0FA11FE0" w14:textId="77777777" w:rsidTr="001E1BBC">
        <w:trPr>
          <w:trHeight w:val="20"/>
          <w:jc w:val="center"/>
        </w:trPr>
        <w:tc>
          <w:tcPr>
            <w:tcW w:w="3404" w:type="dxa"/>
            <w:shd w:val="clear" w:color="auto" w:fill="FDB940"/>
            <w:vAlign w:val="center"/>
          </w:tcPr>
          <w:p w14:paraId="4394CDC8" w14:textId="0F326845" w:rsidR="007C657A" w:rsidRPr="00097BB2" w:rsidRDefault="007C657A" w:rsidP="00097BB2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Rok za </w:t>
            </w:r>
            <w:r w:rsidR="00097BB2" w:rsidRPr="00097BB2">
              <w:rPr>
                <w:rFonts w:ascii="Arial" w:hAnsi="Arial" w:cs="Arial"/>
                <w:sz w:val="18"/>
                <w:szCs w:val="18"/>
                <w:lang w:val="sl-SI"/>
              </w:rPr>
              <w:t>odgovore</w:t>
            </w:r>
          </w:p>
        </w:tc>
        <w:tc>
          <w:tcPr>
            <w:tcW w:w="6293" w:type="dxa"/>
            <w:gridSpan w:val="2"/>
            <w:shd w:val="clear" w:color="auto" w:fill="FFF0D5"/>
            <w:vAlign w:val="center"/>
          </w:tcPr>
          <w:p w14:paraId="3421CC23" w14:textId="159E4E34" w:rsidR="00625DB9" w:rsidRPr="00097BB2" w:rsidRDefault="00454A5A" w:rsidP="00097BB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Ministrstvo </w:t>
            </w:r>
            <w:r w:rsidR="00625DB9" w:rsidRPr="00097BB2">
              <w:rPr>
                <w:rFonts w:ascii="Arial" w:hAnsi="Arial" w:cs="Arial"/>
                <w:sz w:val="18"/>
                <w:szCs w:val="18"/>
                <w:lang w:val="sl-SI"/>
              </w:rPr>
              <w:t>bo na vprašanja odgovoril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</w:t>
            </w:r>
            <w:r w:rsidR="00625DB9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najkasneje</w:t>
            </w:r>
            <w:r w:rsidR="00097BB2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v roku 3 dni od prejema vprašanja</w:t>
            </w:r>
            <w:r w:rsidR="00CA26E5"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</w:p>
        </w:tc>
      </w:tr>
    </w:tbl>
    <w:p w14:paraId="69C661C7" w14:textId="77777777" w:rsidR="002E4DB2" w:rsidRPr="00097BB2" w:rsidRDefault="002E4DB2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7AA20DEB" w14:textId="0451158C" w:rsidR="00570859" w:rsidRPr="00097BB2" w:rsidRDefault="00464011" w:rsidP="00570859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>P</w:t>
      </w:r>
      <w:r w:rsidR="00C61094" w:rsidRPr="00097BB2">
        <w:rPr>
          <w:rFonts w:ascii="Arial" w:hAnsi="Arial" w:cs="Arial"/>
          <w:b/>
          <w:sz w:val="18"/>
          <w:szCs w:val="18"/>
          <w:lang w:val="sl-SI"/>
        </w:rPr>
        <w:t>rijav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694"/>
      </w:tblGrid>
      <w:tr w:rsidR="006A46FB" w:rsidRPr="00097BB2" w14:paraId="437DCAF6" w14:textId="77777777" w:rsidTr="001E1BBC">
        <w:trPr>
          <w:trHeight w:val="20"/>
          <w:jc w:val="center"/>
        </w:trPr>
        <w:tc>
          <w:tcPr>
            <w:tcW w:w="9694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35FCEF86" w14:textId="35B45435" w:rsidR="006A46FB" w:rsidRPr="00097BB2" w:rsidRDefault="006A46FB" w:rsidP="00C61094">
            <w:pPr>
              <w:spacing w:after="0" w:line="240" w:lineRule="auto"/>
              <w:jc w:val="both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lastRenderedPageBreak/>
              <w:t>P</w:t>
            </w:r>
            <w:r w:rsidR="00C61094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ijava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mora vsebovati vse spodaj naštete ustrezno izpolnjene obrazce </w:t>
            </w:r>
          </w:p>
        </w:tc>
      </w:tr>
      <w:tr w:rsidR="006A46FB" w:rsidRPr="00097BB2" w14:paraId="495E356F" w14:textId="77777777" w:rsidTr="001E1BBC">
        <w:trPr>
          <w:trHeight w:val="20"/>
          <w:jc w:val="center"/>
        </w:trPr>
        <w:tc>
          <w:tcPr>
            <w:tcW w:w="9694" w:type="dxa"/>
            <w:shd w:val="clear" w:color="auto" w:fill="FFF0D5"/>
            <w:vAlign w:val="center"/>
          </w:tcPr>
          <w:p w14:paraId="4366BA0F" w14:textId="5B7C3373" w:rsidR="005B5256" w:rsidRPr="00097BB2" w:rsidRDefault="005B5256" w:rsidP="005B5256">
            <w:pPr>
              <w:numPr>
                <w:ilvl w:val="0"/>
                <w:numId w:val="40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Izjava s podatki o prijavitelju</w:t>
            </w:r>
            <w:r w:rsidR="00711D0F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– Priloga 1</w:t>
            </w:r>
          </w:p>
          <w:p w14:paraId="4E4DBC43" w14:textId="4842A20B" w:rsidR="00711D0F" w:rsidRPr="00097BB2" w:rsidRDefault="005E70C8" w:rsidP="005B5256">
            <w:pPr>
              <w:numPr>
                <w:ilvl w:val="0"/>
                <w:numId w:val="40"/>
              </w:num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Izjava </w:t>
            </w:r>
            <w:r w:rsidR="00711D0F" w:rsidRPr="00097BB2">
              <w:rPr>
                <w:rFonts w:ascii="Arial" w:hAnsi="Arial" w:cs="Arial"/>
                <w:sz w:val="18"/>
                <w:szCs w:val="18"/>
                <w:lang w:val="sl-SI"/>
              </w:rPr>
              <w:t>s seznamom</w:t>
            </w:r>
            <w:r w:rsidR="00FD0985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ponujenih e-</w:t>
            </w:r>
            <w:r w:rsidR="00711D0F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knjig – Priloga 2</w:t>
            </w:r>
          </w:p>
          <w:p w14:paraId="286F1AA7" w14:textId="752AD8DC" w:rsidR="006221FA" w:rsidRPr="00097BB2" w:rsidRDefault="005B5256" w:rsidP="006806DE">
            <w:pPr>
              <w:spacing w:after="12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Prijavitelji </w:t>
            </w:r>
            <w:r w:rsidR="008C12BE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v vseh zahtevanih obrazcih izpolnijo prazna polja in vsebine, ki so predvidene za vno</w:t>
            </w:r>
            <w:r w:rsidR="00DB5E29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 podatkov s strani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rijaviteljev</w:t>
            </w:r>
            <w:r w:rsidR="00DB5E29"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</w:p>
        </w:tc>
      </w:tr>
    </w:tbl>
    <w:p w14:paraId="3E34C914" w14:textId="77777777" w:rsidR="002E4DB2" w:rsidRPr="00097BB2" w:rsidRDefault="002E4DB2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0A12D15F" w14:textId="1F2DED48" w:rsidR="00570859" w:rsidRPr="00097BB2" w:rsidRDefault="005E485D" w:rsidP="00570859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VELJAVNOST </w:t>
      </w:r>
      <w:r w:rsidR="00C61094" w:rsidRPr="00097BB2">
        <w:rPr>
          <w:rFonts w:ascii="Arial" w:hAnsi="Arial" w:cs="Arial"/>
          <w:b/>
          <w:sz w:val="18"/>
          <w:szCs w:val="18"/>
          <w:lang w:val="sl-SI"/>
        </w:rPr>
        <w:t>PRIJAVE</w:t>
      </w:r>
      <w:r w:rsidRPr="00097BB2">
        <w:rPr>
          <w:rFonts w:ascii="Arial" w:hAnsi="Arial" w:cs="Arial"/>
          <w:b/>
          <w:sz w:val="18"/>
          <w:szCs w:val="18"/>
          <w:lang w:val="sl-SI"/>
        </w:rPr>
        <w:t>, JEZIK, OBLIKA, VARIANTE IN OPCIJE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05"/>
        <w:gridCol w:w="1701"/>
        <w:gridCol w:w="1701"/>
        <w:gridCol w:w="3883"/>
        <w:gridCol w:w="6"/>
      </w:tblGrid>
      <w:tr w:rsidR="005B17EC" w:rsidRPr="00097BB2" w14:paraId="69A467A8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DB940"/>
            <w:vAlign w:val="center"/>
          </w:tcPr>
          <w:p w14:paraId="0EF6D978" w14:textId="7A77D401" w:rsidR="005B17EC" w:rsidRPr="00097BB2" w:rsidRDefault="00FD1EC1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Veljavnost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</w:p>
        </w:tc>
        <w:tc>
          <w:tcPr>
            <w:tcW w:w="7291" w:type="dxa"/>
            <w:gridSpan w:val="4"/>
            <w:shd w:val="clear" w:color="auto" w:fill="FFF0D5"/>
            <w:vAlign w:val="center"/>
          </w:tcPr>
          <w:p w14:paraId="2F018DA9" w14:textId="30D53375" w:rsidR="005B17EC" w:rsidRPr="00097BB2" w:rsidRDefault="00FD1EC1" w:rsidP="00C474A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ddana do 31.8.2022.</w:t>
            </w:r>
          </w:p>
        </w:tc>
      </w:tr>
      <w:tr w:rsidR="005B17EC" w:rsidRPr="00097BB2" w14:paraId="28600EA0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DB940"/>
            <w:vAlign w:val="center"/>
          </w:tcPr>
          <w:p w14:paraId="63297B02" w14:textId="7C1E4715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Jezik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</w:p>
        </w:tc>
        <w:tc>
          <w:tcPr>
            <w:tcW w:w="7291" w:type="dxa"/>
            <w:gridSpan w:val="4"/>
            <w:shd w:val="clear" w:color="auto" w:fill="FFF0D5"/>
            <w:vAlign w:val="center"/>
          </w:tcPr>
          <w:p w14:paraId="4960F9E8" w14:textId="6D4FE7D4" w:rsidR="005B17EC" w:rsidRPr="00097BB2" w:rsidRDefault="005B5256" w:rsidP="005B525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Obrazci morajo biti izpolnjeni v </w:t>
            </w:r>
            <w:r w:rsidR="004B6714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lovenskem jeziku. </w:t>
            </w:r>
          </w:p>
        </w:tc>
      </w:tr>
      <w:tr w:rsidR="005B17EC" w:rsidRPr="00097BB2" w14:paraId="0C22E9DF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DB940"/>
            <w:vAlign w:val="center"/>
          </w:tcPr>
          <w:p w14:paraId="081DE5B2" w14:textId="3099F7A7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Oblika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</w:p>
        </w:tc>
        <w:tc>
          <w:tcPr>
            <w:tcW w:w="7291" w:type="dxa"/>
            <w:gridSpan w:val="4"/>
            <w:shd w:val="clear" w:color="auto" w:fill="FFF0D5"/>
            <w:vAlign w:val="center"/>
          </w:tcPr>
          <w:p w14:paraId="1FA8070B" w14:textId="07CE6411" w:rsidR="002B179B" w:rsidRPr="00097BB2" w:rsidRDefault="00FA7F14" w:rsidP="00711D0F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rijava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mora biti predložena v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fizični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obliki v formatih obrazcev, ki jih je v dokumentaciji dal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>o ministrstvo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</w:p>
        </w:tc>
      </w:tr>
      <w:tr w:rsidR="005B17EC" w:rsidRPr="00097BB2" w14:paraId="3E8BC890" w14:textId="77777777" w:rsidTr="001E1BBC">
        <w:trPr>
          <w:trHeight w:val="20"/>
          <w:jc w:val="center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3272BE52" w14:textId="6A6A1E1D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Stroški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</w:p>
        </w:tc>
        <w:tc>
          <w:tcPr>
            <w:tcW w:w="7291" w:type="dxa"/>
            <w:gridSpan w:val="4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76FC0D01" w14:textId="041229C4" w:rsidR="005B17EC" w:rsidRPr="00097BB2" w:rsidRDefault="00075C6E" w:rsidP="005B525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</w:t>
            </w:r>
            <w:r w:rsidR="005B5256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rijavitelj 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nosi vse stroške, povezane s pripravo in predložitvijo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.</w:t>
            </w:r>
          </w:p>
        </w:tc>
      </w:tr>
      <w:tr w:rsidR="005B17EC" w:rsidRPr="00097BB2" w14:paraId="6FF42DF7" w14:textId="77777777" w:rsidTr="001E1BBC">
        <w:trPr>
          <w:gridAfter w:val="1"/>
          <w:wAfter w:w="6" w:type="dxa"/>
          <w:trHeight w:val="20"/>
          <w:jc w:val="center"/>
        </w:trPr>
        <w:tc>
          <w:tcPr>
            <w:tcW w:w="2405" w:type="dxa"/>
            <w:vMerge w:val="restart"/>
            <w:shd w:val="clear" w:color="auto" w:fill="FDB940"/>
            <w:vAlign w:val="center"/>
          </w:tcPr>
          <w:p w14:paraId="139A170E" w14:textId="47D8E58C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Variantne 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prijav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1973264A" w14:textId="77777777" w:rsidR="005B17EC" w:rsidRPr="00097BB2" w:rsidRDefault="005B17EC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niso dovoljen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7190B32E" w14:textId="77777777" w:rsidR="005B17EC" w:rsidRPr="00097BB2" w:rsidRDefault="005B17EC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so dovoljene</w:t>
            </w:r>
          </w:p>
        </w:tc>
        <w:tc>
          <w:tcPr>
            <w:tcW w:w="3883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5736E4CB" w14:textId="77777777" w:rsidR="005B17EC" w:rsidRPr="00097BB2" w:rsidRDefault="005B17EC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sebni pogoji</w:t>
            </w:r>
          </w:p>
        </w:tc>
      </w:tr>
      <w:tr w:rsidR="005B17EC" w:rsidRPr="00097BB2" w14:paraId="325583D5" w14:textId="77777777" w:rsidTr="001E1BBC">
        <w:trPr>
          <w:gridAfter w:val="1"/>
          <w:wAfter w:w="6" w:type="dxa"/>
          <w:trHeight w:val="20"/>
          <w:jc w:val="center"/>
        </w:trPr>
        <w:tc>
          <w:tcPr>
            <w:tcW w:w="2405" w:type="dxa"/>
            <w:vMerge/>
            <w:shd w:val="clear" w:color="auto" w:fill="FDB940"/>
          </w:tcPr>
          <w:p w14:paraId="05943DFE" w14:textId="77777777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231AE40F" w14:textId="77777777" w:rsidR="005B17EC" w:rsidRPr="00097BB2" w:rsidRDefault="00075C6E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sym w:font="Wingdings" w:char="F0FC"/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59ABE26C" w14:textId="77777777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  <w:tc>
          <w:tcPr>
            <w:tcW w:w="3883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321A344F" w14:textId="77777777" w:rsidR="005B17EC" w:rsidRPr="00097BB2" w:rsidRDefault="005B17EC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</w:tr>
      <w:tr w:rsidR="00AD77CA" w:rsidRPr="00097BB2" w14:paraId="3E66687F" w14:textId="77777777" w:rsidTr="001E1BBC">
        <w:trPr>
          <w:gridAfter w:val="1"/>
          <w:wAfter w:w="6" w:type="dxa"/>
          <w:trHeight w:val="20"/>
          <w:jc w:val="center"/>
        </w:trPr>
        <w:tc>
          <w:tcPr>
            <w:tcW w:w="2405" w:type="dxa"/>
            <w:vMerge w:val="restart"/>
            <w:shd w:val="clear" w:color="auto" w:fill="FDB940"/>
            <w:vAlign w:val="center"/>
          </w:tcPr>
          <w:p w14:paraId="15AF40A6" w14:textId="77777777" w:rsidR="00AD77CA" w:rsidRPr="00097BB2" w:rsidRDefault="00AD77CA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Opcij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7F4FD19B" w14:textId="77777777" w:rsidR="00AD77CA" w:rsidRPr="00097BB2" w:rsidRDefault="00AD77CA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niso dovoljen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34291514" w14:textId="77777777" w:rsidR="00AD77CA" w:rsidRPr="00097BB2" w:rsidRDefault="00AD77CA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so dovoljene</w:t>
            </w:r>
          </w:p>
        </w:tc>
        <w:tc>
          <w:tcPr>
            <w:tcW w:w="3883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271A7E27" w14:textId="77777777" w:rsidR="00AD77CA" w:rsidRPr="00097BB2" w:rsidRDefault="00AD77CA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osebni pogoji</w:t>
            </w:r>
          </w:p>
        </w:tc>
      </w:tr>
      <w:tr w:rsidR="00AD77CA" w:rsidRPr="00097BB2" w14:paraId="47934127" w14:textId="77777777" w:rsidTr="001E1BBC">
        <w:trPr>
          <w:gridAfter w:val="1"/>
          <w:wAfter w:w="6" w:type="dxa"/>
          <w:trHeight w:val="20"/>
          <w:jc w:val="center"/>
        </w:trPr>
        <w:tc>
          <w:tcPr>
            <w:tcW w:w="2405" w:type="dxa"/>
            <w:vMerge/>
            <w:shd w:val="clear" w:color="auto" w:fill="FAAA5A"/>
          </w:tcPr>
          <w:p w14:paraId="79C3B12A" w14:textId="77777777" w:rsidR="00AD77CA" w:rsidRPr="00097BB2" w:rsidRDefault="00AD77CA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  <w:tc>
          <w:tcPr>
            <w:tcW w:w="1701" w:type="dxa"/>
            <w:shd w:val="clear" w:color="auto" w:fill="FFF0D5"/>
            <w:vAlign w:val="center"/>
          </w:tcPr>
          <w:p w14:paraId="6370A113" w14:textId="77777777" w:rsidR="00AD77CA" w:rsidRPr="00097BB2" w:rsidRDefault="00075C6E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sym w:font="Wingdings" w:char="F0FC"/>
            </w:r>
          </w:p>
        </w:tc>
        <w:tc>
          <w:tcPr>
            <w:tcW w:w="1701" w:type="dxa"/>
            <w:shd w:val="clear" w:color="auto" w:fill="FFF0D5"/>
            <w:vAlign w:val="center"/>
          </w:tcPr>
          <w:p w14:paraId="72E049D0" w14:textId="77777777" w:rsidR="00AD77CA" w:rsidRPr="00097BB2" w:rsidRDefault="00AD77CA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  <w:tc>
          <w:tcPr>
            <w:tcW w:w="3883" w:type="dxa"/>
            <w:shd w:val="clear" w:color="auto" w:fill="FFF0D5"/>
            <w:vAlign w:val="center"/>
          </w:tcPr>
          <w:p w14:paraId="217CB0B1" w14:textId="77777777" w:rsidR="00AD77CA" w:rsidRPr="00097BB2" w:rsidRDefault="00AD77CA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</w:tr>
    </w:tbl>
    <w:p w14:paraId="7F0A76AB" w14:textId="77777777" w:rsidR="002D072D" w:rsidRPr="00097BB2" w:rsidRDefault="002D072D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4F778B83" w14:textId="66EAFF2D" w:rsidR="00570859" w:rsidRPr="00097BB2" w:rsidRDefault="00BE18A9" w:rsidP="00570859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PREDLOŽITEV </w:t>
      </w:r>
      <w:r w:rsidR="00711D0F" w:rsidRPr="00097BB2">
        <w:rPr>
          <w:rFonts w:ascii="Arial" w:hAnsi="Arial" w:cs="Arial"/>
          <w:b/>
          <w:sz w:val="18"/>
          <w:szCs w:val="18"/>
          <w:lang w:val="sl-SI"/>
        </w:rPr>
        <w:t>PRIJAV</w:t>
      </w: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 IN JAVNO ODPIRANJE</w:t>
      </w:r>
    </w:p>
    <w:tbl>
      <w:tblPr>
        <w:tblW w:w="9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05"/>
        <w:gridCol w:w="7290"/>
      </w:tblGrid>
      <w:tr w:rsidR="001020FA" w:rsidRPr="00097BB2" w14:paraId="2242AFAC" w14:textId="77777777" w:rsidTr="001E1BBC">
        <w:trPr>
          <w:trHeight w:val="20"/>
          <w:jc w:val="center"/>
        </w:trPr>
        <w:tc>
          <w:tcPr>
            <w:tcW w:w="9695" w:type="dxa"/>
            <w:gridSpan w:val="2"/>
            <w:shd w:val="clear" w:color="auto" w:fill="FDB940"/>
            <w:vAlign w:val="center"/>
          </w:tcPr>
          <w:p w14:paraId="382FF123" w14:textId="604C60F3" w:rsidR="001020FA" w:rsidRPr="00097BB2" w:rsidRDefault="001020FA" w:rsidP="00C61094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Predložitev p</w:t>
            </w:r>
            <w:r w:rsidR="00C61094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ijav</w:t>
            </w:r>
          </w:p>
        </w:tc>
      </w:tr>
      <w:tr w:rsidR="00BE18A9" w:rsidRPr="00097BB2" w14:paraId="6C19B2BF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DB940"/>
            <w:vAlign w:val="center"/>
          </w:tcPr>
          <w:p w14:paraId="735A18CC" w14:textId="6D3030ED" w:rsidR="00BE18A9" w:rsidRPr="00097BB2" w:rsidRDefault="00BE18A9" w:rsidP="00C61094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Rok</w:t>
            </w:r>
            <w:r w:rsidR="00FB7FC0" w:rsidRPr="00097BB2">
              <w:rPr>
                <w:rFonts w:ascii="Arial" w:hAnsi="Arial" w:cs="Arial"/>
                <w:sz w:val="18"/>
                <w:szCs w:val="18"/>
                <w:lang w:val="sl-SI"/>
              </w:rPr>
              <w:t xml:space="preserve"> za prejem p</w:t>
            </w:r>
            <w:r w:rsidR="00C61094" w:rsidRPr="00097BB2">
              <w:rPr>
                <w:rFonts w:ascii="Arial" w:hAnsi="Arial" w:cs="Arial"/>
                <w:sz w:val="18"/>
                <w:szCs w:val="18"/>
                <w:lang w:val="sl-SI"/>
              </w:rPr>
              <w:t>rijav</w:t>
            </w:r>
          </w:p>
        </w:tc>
        <w:tc>
          <w:tcPr>
            <w:tcW w:w="7290" w:type="dxa"/>
            <w:shd w:val="clear" w:color="auto" w:fill="FFF0D5"/>
            <w:vAlign w:val="center"/>
          </w:tcPr>
          <w:p w14:paraId="281F6133" w14:textId="77777777" w:rsidR="006806DE" w:rsidRPr="00097BB2" w:rsidRDefault="00285AED" w:rsidP="000F01EC">
            <w:pPr>
              <w:spacing w:after="0" w:line="240" w:lineRule="auto"/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>Za 1. odpiranje do 3.6.202</w:t>
            </w:r>
            <w:r w:rsidR="00F2258A"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>2</w:t>
            </w:r>
            <w:r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 xml:space="preserve"> </w:t>
            </w:r>
          </w:p>
          <w:p w14:paraId="7287596B" w14:textId="56E09D52" w:rsidR="000F01EC" w:rsidRPr="00097BB2" w:rsidRDefault="00285AED" w:rsidP="000F01EC">
            <w:pPr>
              <w:spacing w:after="0" w:line="240" w:lineRule="auto"/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 xml:space="preserve">Za 2. odpiranje do </w:t>
            </w:r>
            <w:r w:rsidR="00FD1EC1"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>31.8.2022</w:t>
            </w:r>
            <w:r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t xml:space="preserve"> </w:t>
            </w:r>
          </w:p>
          <w:p w14:paraId="058DB819" w14:textId="77777777" w:rsidR="000F01EC" w:rsidRPr="00097BB2" w:rsidRDefault="000F01EC" w:rsidP="000F01EC">
            <w:pPr>
              <w:spacing w:after="0" w:line="240" w:lineRule="auto"/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</w:pPr>
          </w:p>
          <w:p w14:paraId="6276369B" w14:textId="13E18245" w:rsidR="00BE18A9" w:rsidRPr="00097BB2" w:rsidRDefault="000F01EC" w:rsidP="006806DE">
            <w:pPr>
              <w:spacing w:line="240" w:lineRule="atLeast"/>
              <w:jc w:val="both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Cs/>
                <w:sz w:val="18"/>
                <w:szCs w:val="18"/>
                <w:lang w:val="sl-SI"/>
              </w:rPr>
              <w:t>Vloga je prispela pravočasno, če je bila (najkasneje) zadnji dan roka za dodajo vlog oddana na pošti priporočeno ali do 12. ure oddana v vložišču.</w:t>
            </w:r>
            <w:r w:rsidR="00402734"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fldChar w:fldCharType="begin"/>
            </w:r>
            <w:r w:rsidR="00402734"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instrText xml:space="preserve"> DOCPROPERTY  "MFiles_P1054"  \* MERGEFORMAT </w:instrText>
            </w:r>
            <w:r w:rsidR="00402734" w:rsidRPr="00097BB2">
              <w:rPr>
                <w:rFonts w:ascii="Arial" w:hAnsi="Arial" w:cs="Arial"/>
                <w:b/>
                <w:noProof/>
                <w:sz w:val="18"/>
                <w:szCs w:val="18"/>
                <w:lang w:val="sl-SI"/>
              </w:rPr>
              <w:fldChar w:fldCharType="end"/>
            </w:r>
          </w:p>
        </w:tc>
      </w:tr>
      <w:tr w:rsidR="00BE18A9" w:rsidRPr="00097BB2" w14:paraId="3D95A7B5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DB940"/>
            <w:vAlign w:val="center"/>
          </w:tcPr>
          <w:p w14:paraId="30EB2C71" w14:textId="07E7FBEA" w:rsidR="00BE18A9" w:rsidRPr="00097BB2" w:rsidRDefault="00BE18A9" w:rsidP="00B67343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Vložišče</w:t>
            </w:r>
          </w:p>
        </w:tc>
        <w:tc>
          <w:tcPr>
            <w:tcW w:w="7290" w:type="dxa"/>
            <w:shd w:val="clear" w:color="auto" w:fill="FFF0D5"/>
            <w:vAlign w:val="center"/>
          </w:tcPr>
          <w:p w14:paraId="4914C9FC" w14:textId="6CD1EE74" w:rsidR="00BE18A9" w:rsidRPr="00097BB2" w:rsidRDefault="00C61094" w:rsidP="005B525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Cs/>
                <w:sz w:val="18"/>
                <w:szCs w:val="18"/>
                <w:lang w:val="sl-SI"/>
              </w:rPr>
              <w:t>Ministrstvo za izobraževanje, znanost in šport, Masarykova cesta 16, 1000 Ljubljana</w:t>
            </w:r>
          </w:p>
        </w:tc>
      </w:tr>
      <w:tr w:rsidR="00BE18A9" w:rsidRPr="00097BB2" w14:paraId="384F71B9" w14:textId="77777777" w:rsidTr="001E1BBC">
        <w:trPr>
          <w:trHeight w:val="20"/>
          <w:jc w:val="center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314F9875" w14:textId="750BD2CD" w:rsidR="00BE18A9" w:rsidRPr="00097BB2" w:rsidRDefault="00BE18A9" w:rsidP="00C61094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  <w:tc>
          <w:tcPr>
            <w:tcW w:w="7290" w:type="dxa"/>
            <w:tcBorders>
              <w:bottom w:val="single" w:sz="4" w:space="0" w:color="auto"/>
            </w:tcBorders>
            <w:shd w:val="clear" w:color="auto" w:fill="FFF0D5"/>
            <w:vAlign w:val="center"/>
          </w:tcPr>
          <w:p w14:paraId="56B9FDEE" w14:textId="3F4F6A9F" w:rsidR="004A3118" w:rsidRPr="00097BB2" w:rsidRDefault="004A3118" w:rsidP="005B5256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</w:p>
        </w:tc>
      </w:tr>
      <w:tr w:rsidR="001020FA" w:rsidRPr="00097BB2" w14:paraId="37324D9F" w14:textId="77777777" w:rsidTr="001E1BBC">
        <w:trPr>
          <w:trHeight w:val="20"/>
          <w:jc w:val="center"/>
        </w:trPr>
        <w:tc>
          <w:tcPr>
            <w:tcW w:w="9695" w:type="dxa"/>
            <w:gridSpan w:val="2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5A101CEB" w14:textId="42E3A118" w:rsidR="001020FA" w:rsidRPr="00097BB2" w:rsidRDefault="000F01EC" w:rsidP="00C61094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Odpiranje</w:t>
            </w:r>
            <w:r w:rsidR="001020FA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p</w:t>
            </w:r>
            <w:r w:rsidR="00C61094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rijav</w:t>
            </w:r>
          </w:p>
        </w:tc>
      </w:tr>
      <w:tr w:rsidR="00BE18A9" w:rsidRPr="00097BB2" w14:paraId="77C53A0F" w14:textId="77777777" w:rsidTr="001E1BBC">
        <w:trPr>
          <w:trHeight w:val="20"/>
          <w:jc w:val="center"/>
        </w:trPr>
        <w:tc>
          <w:tcPr>
            <w:tcW w:w="2405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1FD895F8" w14:textId="77777777" w:rsidR="00BE18A9" w:rsidRPr="00097BB2" w:rsidRDefault="001020FA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Čas</w:t>
            </w:r>
          </w:p>
        </w:tc>
        <w:tc>
          <w:tcPr>
            <w:tcW w:w="7290" w:type="dxa"/>
            <w:tcBorders>
              <w:bottom w:val="single" w:sz="4" w:space="0" w:color="auto"/>
            </w:tcBorders>
            <w:shd w:val="clear" w:color="auto" w:fill="FDB940"/>
            <w:vAlign w:val="center"/>
          </w:tcPr>
          <w:p w14:paraId="52FE1054" w14:textId="77777777" w:rsidR="00BE18A9" w:rsidRPr="00097BB2" w:rsidRDefault="001020FA" w:rsidP="00B6734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Lokacija</w:t>
            </w:r>
          </w:p>
        </w:tc>
      </w:tr>
      <w:tr w:rsidR="00BE18A9" w:rsidRPr="00097BB2" w14:paraId="014B0417" w14:textId="77777777" w:rsidTr="001E1BBC">
        <w:trPr>
          <w:trHeight w:val="20"/>
          <w:jc w:val="center"/>
        </w:trPr>
        <w:tc>
          <w:tcPr>
            <w:tcW w:w="2405" w:type="dxa"/>
            <w:shd w:val="clear" w:color="auto" w:fill="FFF0D5"/>
            <w:vAlign w:val="center"/>
          </w:tcPr>
          <w:p w14:paraId="1CF0E5FF" w14:textId="77777777" w:rsidR="008727F3" w:rsidRPr="00097BB2" w:rsidRDefault="008727F3" w:rsidP="008727F3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Datumi odpiranja vlog:</w:t>
            </w:r>
          </w:p>
          <w:p w14:paraId="60B41AA9" w14:textId="2E74EF07" w:rsidR="008727F3" w:rsidRPr="00097BB2" w:rsidRDefault="008727F3" w:rsidP="008727F3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1. odpiranje bo</w:t>
            </w:r>
            <w:r w:rsidR="0046368B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285AED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6.</w:t>
            </w:r>
            <w:r w:rsidR="000F01EC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285AED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junij</w:t>
            </w:r>
            <w:r w:rsidR="00506E0C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a</w:t>
            </w:r>
            <w:r w:rsidR="0046368B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="0046368B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lastRenderedPageBreak/>
              <w:t>2022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,</w:t>
            </w:r>
          </w:p>
          <w:p w14:paraId="64513F98" w14:textId="403F6527" w:rsidR="00BE18A9" w:rsidRPr="00097BB2" w:rsidRDefault="008727F3" w:rsidP="00506E0C">
            <w:pPr>
              <w:jc w:val="both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2.</w:t>
            </w:r>
            <w:r w:rsidR="000F01EC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odpiranje bo </w:t>
            </w:r>
            <w:r w:rsidR="00285AED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2</w:t>
            </w:r>
            <w:r w:rsidR="0046368B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. </w:t>
            </w:r>
            <w:r w:rsidR="00506E0C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s</w:t>
            </w:r>
            <w:r w:rsidR="0046368B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eptembra</w:t>
            </w:r>
            <w:r w:rsidR="00285AED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2022</w:t>
            </w:r>
            <w:r w:rsidR="00097BB2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7290" w:type="dxa"/>
            <w:shd w:val="clear" w:color="auto" w:fill="FFF0D5"/>
            <w:vAlign w:val="center"/>
          </w:tcPr>
          <w:p w14:paraId="1C0184A9" w14:textId="681656EC" w:rsidR="00BE18A9" w:rsidRPr="00097BB2" w:rsidRDefault="00C61094" w:rsidP="008727F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Cs/>
                <w:sz w:val="18"/>
                <w:szCs w:val="18"/>
                <w:lang w:val="sl-SI"/>
              </w:rPr>
              <w:lastRenderedPageBreak/>
              <w:t xml:space="preserve">Ministrstvo za izobraževanje, znanost in šport, Masarykova cesta 16, 1000 Ljubljana, </w:t>
            </w:r>
          </w:p>
        </w:tc>
      </w:tr>
    </w:tbl>
    <w:p w14:paraId="4019EE5C" w14:textId="77777777" w:rsidR="002E4DB2" w:rsidRPr="00097BB2" w:rsidRDefault="002E4DB2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3DDA1E5B" w14:textId="3C1179B2" w:rsidR="000A03C5" w:rsidRPr="00097BB2" w:rsidRDefault="000D57FD" w:rsidP="008C0BC4">
      <w:pPr>
        <w:numPr>
          <w:ilvl w:val="0"/>
          <w:numId w:val="8"/>
        </w:numPr>
        <w:spacing w:after="12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PREVERJANJE </w:t>
      </w:r>
      <w:r w:rsidR="00711D0F" w:rsidRPr="00097BB2">
        <w:rPr>
          <w:rFonts w:ascii="Arial" w:hAnsi="Arial" w:cs="Arial"/>
          <w:b/>
          <w:sz w:val="18"/>
          <w:szCs w:val="18"/>
          <w:lang w:val="sl-SI"/>
        </w:rPr>
        <w:t>POGOJEV</w:t>
      </w:r>
    </w:p>
    <w:p w14:paraId="31727614" w14:textId="36148BDA" w:rsidR="00FF30D6" w:rsidRPr="00097BB2" w:rsidRDefault="005B5256" w:rsidP="00D53166">
      <w:pPr>
        <w:spacing w:after="120" w:line="240" w:lineRule="auto"/>
        <w:jc w:val="both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 xml:space="preserve">Prijavitelj </w:t>
      </w:r>
      <w:r w:rsidR="00FF30D6" w:rsidRPr="00097BB2">
        <w:rPr>
          <w:rFonts w:ascii="Arial" w:hAnsi="Arial" w:cs="Arial"/>
          <w:b/>
          <w:sz w:val="18"/>
          <w:szCs w:val="18"/>
          <w:lang w:val="sl-SI"/>
        </w:rPr>
        <w:t xml:space="preserve">potrdi izpolnjevanje pogojev s predložitvijo </w:t>
      </w:r>
      <w:r w:rsidR="00FF30D6" w:rsidRPr="00097BB2">
        <w:rPr>
          <w:rFonts w:ascii="Arial" w:hAnsi="Arial" w:cs="Arial"/>
          <w:sz w:val="18"/>
          <w:szCs w:val="18"/>
          <w:lang w:val="sl-SI"/>
        </w:rPr>
        <w:t>izpolnjenega</w:t>
      </w:r>
      <w:r w:rsidR="00FA7F14" w:rsidRPr="00097BB2">
        <w:rPr>
          <w:rFonts w:ascii="Arial" w:hAnsi="Arial" w:cs="Arial"/>
          <w:sz w:val="18"/>
          <w:szCs w:val="18"/>
          <w:lang w:val="sl-SI"/>
        </w:rPr>
        <w:t xml:space="preserve"> </w:t>
      </w:r>
      <w:r w:rsidR="00FF30D6" w:rsidRPr="00097BB2">
        <w:rPr>
          <w:rFonts w:ascii="Arial" w:hAnsi="Arial" w:cs="Arial"/>
          <w:sz w:val="18"/>
          <w:szCs w:val="18"/>
          <w:lang w:val="sl-SI"/>
        </w:rPr>
        <w:t>obrazca</w:t>
      </w:r>
      <w:r w:rsidR="00FF30D6" w:rsidRPr="00097BB2">
        <w:rPr>
          <w:rFonts w:ascii="Arial" w:hAnsi="Arial" w:cs="Arial"/>
          <w:b/>
          <w:sz w:val="18"/>
          <w:szCs w:val="18"/>
          <w:lang w:val="sl-SI"/>
        </w:rPr>
        <w:t xml:space="preserve">  </w:t>
      </w:r>
      <w:r w:rsidR="000F01EC" w:rsidRPr="00097BB2">
        <w:rPr>
          <w:rFonts w:ascii="Arial" w:hAnsi="Arial" w:cs="Arial"/>
          <w:sz w:val="18"/>
          <w:szCs w:val="18"/>
          <w:lang w:val="sl-SI"/>
        </w:rPr>
        <w:t>Izjava s podatki o prijavitelju</w:t>
      </w:r>
      <w:r w:rsidR="008727F3" w:rsidRPr="00097BB2">
        <w:rPr>
          <w:rFonts w:ascii="Arial" w:hAnsi="Arial" w:cs="Arial"/>
          <w:sz w:val="18"/>
          <w:szCs w:val="18"/>
          <w:lang w:val="sl-SI"/>
        </w:rPr>
        <w:t xml:space="preserve"> – Priloga 1</w:t>
      </w:r>
      <w:r w:rsidRPr="00097BB2">
        <w:rPr>
          <w:rFonts w:ascii="Arial" w:hAnsi="Arial" w:cs="Arial"/>
          <w:sz w:val="18"/>
          <w:szCs w:val="18"/>
          <w:lang w:val="sl-SI"/>
        </w:rPr>
        <w:t xml:space="preserve"> in obrazca </w:t>
      </w:r>
      <w:r w:rsidR="005E70C8" w:rsidRPr="00097BB2">
        <w:rPr>
          <w:rFonts w:ascii="Arial" w:hAnsi="Arial" w:cs="Arial"/>
          <w:sz w:val="18"/>
          <w:szCs w:val="18"/>
          <w:lang w:val="sl-SI"/>
        </w:rPr>
        <w:t>Izjava prijavitelja</w:t>
      </w:r>
      <w:r w:rsidR="008727F3" w:rsidRPr="00097BB2">
        <w:rPr>
          <w:rFonts w:ascii="Arial" w:hAnsi="Arial" w:cs="Arial"/>
          <w:sz w:val="18"/>
          <w:szCs w:val="18"/>
          <w:lang w:val="sl-SI"/>
        </w:rPr>
        <w:t xml:space="preserve"> s seznam knjig</w:t>
      </w:r>
      <w:r w:rsidR="000F01EC" w:rsidRPr="00097BB2">
        <w:rPr>
          <w:rFonts w:ascii="Arial" w:hAnsi="Arial" w:cs="Arial"/>
          <w:sz w:val="18"/>
          <w:szCs w:val="18"/>
          <w:lang w:val="sl-SI"/>
        </w:rPr>
        <w:t xml:space="preserve"> </w:t>
      </w:r>
      <w:r w:rsidR="008727F3" w:rsidRPr="00097BB2">
        <w:rPr>
          <w:rFonts w:ascii="Arial" w:hAnsi="Arial" w:cs="Arial"/>
          <w:sz w:val="18"/>
          <w:szCs w:val="18"/>
          <w:lang w:val="sl-SI"/>
        </w:rPr>
        <w:t>- Priloga 2</w:t>
      </w:r>
      <w:r w:rsidR="006806DE" w:rsidRPr="00097BB2">
        <w:rPr>
          <w:rFonts w:ascii="Arial" w:hAnsi="Arial" w:cs="Arial"/>
          <w:sz w:val="18"/>
          <w:szCs w:val="18"/>
          <w:lang w:val="sl-SI"/>
        </w:rPr>
        <w:t>.</w:t>
      </w:r>
      <w:r w:rsidR="005E70C8" w:rsidRPr="00097BB2">
        <w:rPr>
          <w:rFonts w:ascii="Arial" w:hAnsi="Arial" w:cs="Arial"/>
          <w:sz w:val="18"/>
          <w:szCs w:val="18"/>
          <w:lang w:val="sl-SI"/>
        </w:rPr>
        <w:t xml:space="preserve"> </w:t>
      </w:r>
    </w:p>
    <w:p w14:paraId="1B7C18E7" w14:textId="77777777" w:rsidR="002E4DB2" w:rsidRPr="00097BB2" w:rsidRDefault="002E4DB2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02D40487" w14:textId="561BD07C" w:rsidR="00457614" w:rsidRPr="00097BB2" w:rsidRDefault="00795BB5" w:rsidP="00B71766">
      <w:pPr>
        <w:numPr>
          <w:ilvl w:val="0"/>
          <w:numId w:val="8"/>
        </w:num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>O</w:t>
      </w:r>
      <w:r w:rsidR="00422C3D" w:rsidRPr="00097BB2">
        <w:rPr>
          <w:rFonts w:ascii="Arial" w:hAnsi="Arial" w:cs="Arial"/>
          <w:b/>
          <w:sz w:val="18"/>
          <w:szCs w:val="18"/>
          <w:lang w:val="sl-SI"/>
        </w:rPr>
        <w:t>CENJEVANJE P</w:t>
      </w:r>
      <w:r w:rsidR="0046368B" w:rsidRPr="00097BB2">
        <w:rPr>
          <w:rFonts w:ascii="Arial" w:hAnsi="Arial" w:cs="Arial"/>
          <w:b/>
          <w:sz w:val="18"/>
          <w:szCs w:val="18"/>
          <w:lang w:val="sl-SI"/>
        </w:rPr>
        <w:t>RIJAV</w:t>
      </w:r>
    </w:p>
    <w:tbl>
      <w:tblPr>
        <w:tblW w:w="96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694"/>
      </w:tblGrid>
      <w:tr w:rsidR="00795BB5" w:rsidRPr="00097BB2" w14:paraId="14B99B49" w14:textId="77777777" w:rsidTr="00A823AD">
        <w:trPr>
          <w:trHeight w:val="20"/>
          <w:jc w:val="center"/>
        </w:trPr>
        <w:tc>
          <w:tcPr>
            <w:tcW w:w="9694" w:type="dxa"/>
            <w:shd w:val="clear" w:color="auto" w:fill="FDB940"/>
            <w:vAlign w:val="center"/>
          </w:tcPr>
          <w:p w14:paraId="5073AAFB" w14:textId="01F6B445" w:rsidR="005B5256" w:rsidRPr="00097BB2" w:rsidRDefault="005B5256" w:rsidP="00DB6D5E">
            <w:pPr>
              <w:pStyle w:val="tevilnatoka"/>
              <w:shd w:val="clear" w:color="auto" w:fill="FFFFFF"/>
              <w:spacing w:before="0" w:beforeAutospacing="0" w:after="0" w:afterAutospacing="0"/>
              <w:ind w:left="72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Ministrstvo </w:t>
            </w:r>
            <w:r w:rsidR="00795BB5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bo izbral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o e-knjige za vključitev v </w:t>
            </w:r>
            <w:r w:rsidR="00717F58"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zbirko</w:t>
            </w: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 xml:space="preserve"> na osnovi </w:t>
            </w:r>
            <w:r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 xml:space="preserve">pogojev za kandidiranje na javnem razpisu in meril, s pomočjo katerih se med tistimi, ki izpolnjujejo pogoje, izberejo prejemniki sredstev kot je to določeno v </w:t>
            </w:r>
            <w:r w:rsidR="000D0944"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>1</w:t>
            </w:r>
            <w:r w:rsidR="0046368B"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>2</w:t>
            </w:r>
            <w:r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 xml:space="preserve">. točki </w:t>
            </w:r>
            <w:r w:rsidR="006806DE"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 xml:space="preserve">v povezavi s 6. točko </w:t>
            </w:r>
            <w:r w:rsidRPr="00097BB2">
              <w:rPr>
                <w:rFonts w:ascii="Arial" w:hAnsi="Arial" w:cs="Arial"/>
                <w:b/>
                <w:color w:val="000000"/>
                <w:sz w:val="18"/>
                <w:szCs w:val="18"/>
                <w:lang w:val="sl-SI" w:eastAsia="sl-SI"/>
              </w:rPr>
              <w:t>javnega razpisa.</w:t>
            </w:r>
          </w:p>
          <w:p w14:paraId="1ABE61C6" w14:textId="0B8D1C95" w:rsidR="00795BB5" w:rsidRPr="00097BB2" w:rsidRDefault="00795BB5" w:rsidP="005B5256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</w:p>
        </w:tc>
      </w:tr>
    </w:tbl>
    <w:p w14:paraId="64656782" w14:textId="6C196018" w:rsidR="00BA180D" w:rsidRPr="00097BB2" w:rsidRDefault="00BA180D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24887421" w14:textId="5D51C27F" w:rsidR="002F55DD" w:rsidRPr="00097BB2" w:rsidRDefault="002F55DD" w:rsidP="00386C39">
      <w:pPr>
        <w:pStyle w:val="Odstavekseznama"/>
        <w:numPr>
          <w:ilvl w:val="0"/>
          <w:numId w:val="8"/>
        </w:numPr>
        <w:spacing w:after="0" w:line="240" w:lineRule="auto"/>
        <w:contextualSpacing w:val="0"/>
        <w:rPr>
          <w:rFonts w:ascii="Arial" w:hAnsi="Arial" w:cs="Arial"/>
          <w:b/>
          <w:sz w:val="18"/>
          <w:szCs w:val="18"/>
          <w:lang w:val="sl-SI"/>
        </w:rPr>
      </w:pPr>
      <w:r w:rsidRPr="00097BB2">
        <w:rPr>
          <w:rFonts w:ascii="Arial" w:hAnsi="Arial" w:cs="Arial"/>
          <w:b/>
          <w:sz w:val="18"/>
          <w:szCs w:val="18"/>
          <w:lang w:val="sl-SI"/>
        </w:rPr>
        <w:t>PRAVNO VARSTV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0D5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694"/>
      </w:tblGrid>
      <w:tr w:rsidR="002F55DD" w:rsidRPr="00097BB2" w14:paraId="07D4A169" w14:textId="77777777" w:rsidTr="00100D3C">
        <w:trPr>
          <w:trHeight w:val="20"/>
          <w:jc w:val="center"/>
        </w:trPr>
        <w:tc>
          <w:tcPr>
            <w:tcW w:w="9694" w:type="dxa"/>
            <w:shd w:val="clear" w:color="auto" w:fill="FFF0D5"/>
            <w:vAlign w:val="center"/>
          </w:tcPr>
          <w:p w14:paraId="12E4572D" w14:textId="4D45F74C" w:rsidR="00933387" w:rsidRPr="00097BB2" w:rsidRDefault="00933387" w:rsidP="00050DA8">
            <w:pPr>
              <w:pStyle w:val="Odstavekseznama"/>
              <w:ind w:left="357"/>
              <w:jc w:val="both"/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Prijavitelji, ki menijo, da izpolnjujejo pogoje in merila iz javnega razpisa in 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s sklepom niso bili izbrani, 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lahko v tridesetih dneh od prejema sklepa ministr</w:t>
            </w:r>
            <w:r w:rsidR="00D01AC1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a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o (ne)izboru sprožijo upravni spor z vložitvijo tožbe na Upravno sodišče Republike Slovenije. </w:t>
            </w:r>
            <w:r w:rsidR="00C61094"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>Tožba</w:t>
            </w:r>
            <w:r w:rsidRPr="00097BB2">
              <w:rPr>
                <w:rFonts w:ascii="Arial" w:hAnsi="Arial" w:cs="Arial"/>
                <w:color w:val="000000"/>
                <w:sz w:val="18"/>
                <w:szCs w:val="18"/>
                <w:lang w:val="sl-SI"/>
              </w:rPr>
              <w:t xml:space="preserve"> ne zadrži sklepanja pogodb s predlagatelji sprejetih vlog.</w:t>
            </w:r>
          </w:p>
          <w:p w14:paraId="0A05492B" w14:textId="61A569EF" w:rsidR="002F55DD" w:rsidRPr="00097BB2" w:rsidRDefault="002F55DD" w:rsidP="00050DA8">
            <w:pPr>
              <w:pStyle w:val="Odstavekseznama"/>
              <w:spacing w:after="0" w:line="240" w:lineRule="auto"/>
              <w:ind w:left="357"/>
              <w:jc w:val="both"/>
              <w:rPr>
                <w:rFonts w:ascii="Arial" w:hAnsi="Arial" w:cs="Arial"/>
                <w:bCs/>
                <w:sz w:val="18"/>
                <w:szCs w:val="18"/>
                <w:lang w:val="sl-SI"/>
              </w:rPr>
            </w:pPr>
          </w:p>
        </w:tc>
      </w:tr>
    </w:tbl>
    <w:p w14:paraId="2140CA42" w14:textId="023EBE93" w:rsidR="00CC0A10" w:rsidRPr="00097BB2" w:rsidRDefault="00CC0A10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p w14:paraId="3C21BC62" w14:textId="77777777" w:rsidR="002F55DD" w:rsidRPr="00097BB2" w:rsidRDefault="002F55DD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847"/>
        <w:gridCol w:w="4847"/>
      </w:tblGrid>
      <w:tr w:rsidR="000D24E1" w:rsidRPr="00097BB2" w14:paraId="6D0BDF82" w14:textId="77777777" w:rsidTr="001E1BBC">
        <w:trPr>
          <w:trHeight w:val="20"/>
          <w:jc w:val="center"/>
        </w:trPr>
        <w:tc>
          <w:tcPr>
            <w:tcW w:w="4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D9C0C42" w14:textId="77777777" w:rsidR="000D24E1" w:rsidRPr="00097BB2" w:rsidRDefault="000D24E1" w:rsidP="00B67343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</w:p>
        </w:tc>
        <w:tc>
          <w:tcPr>
            <w:tcW w:w="4847" w:type="dxa"/>
            <w:tcBorders>
              <w:left w:val="single" w:sz="4" w:space="0" w:color="auto"/>
              <w:bottom w:val="single" w:sz="4" w:space="0" w:color="auto"/>
            </w:tcBorders>
            <w:shd w:val="clear" w:color="auto" w:fill="FDB940"/>
            <w:vAlign w:val="center"/>
          </w:tcPr>
          <w:p w14:paraId="768F2859" w14:textId="2A6CF98D" w:rsidR="000D24E1" w:rsidRPr="00097BB2" w:rsidRDefault="00933387" w:rsidP="00B67343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b/>
                <w:sz w:val="18"/>
                <w:szCs w:val="18"/>
                <w:lang w:val="sl-SI"/>
              </w:rPr>
              <w:t>Ministrica</w:t>
            </w:r>
          </w:p>
        </w:tc>
      </w:tr>
      <w:tr w:rsidR="000D24E1" w:rsidRPr="00097BB2" w14:paraId="3F118EDC" w14:textId="77777777" w:rsidTr="001E1BBC">
        <w:trPr>
          <w:trHeight w:val="20"/>
          <w:jc w:val="center"/>
        </w:trPr>
        <w:tc>
          <w:tcPr>
            <w:tcW w:w="4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B8A5DC2" w14:textId="77777777" w:rsidR="000D24E1" w:rsidRPr="00097BB2" w:rsidRDefault="000D24E1" w:rsidP="00B67343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sl-SI"/>
              </w:rPr>
            </w:pPr>
          </w:p>
        </w:tc>
        <w:tc>
          <w:tcPr>
            <w:tcW w:w="4847" w:type="dxa"/>
            <w:tcBorders>
              <w:left w:val="single" w:sz="4" w:space="0" w:color="auto"/>
            </w:tcBorders>
            <w:shd w:val="clear" w:color="auto" w:fill="FFF0D5"/>
            <w:vAlign w:val="center"/>
          </w:tcPr>
          <w:p w14:paraId="063BCC19" w14:textId="31AE5431" w:rsidR="000D24E1" w:rsidRPr="00097BB2" w:rsidRDefault="00511089" w:rsidP="0093338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sl-SI"/>
              </w:rPr>
            </w:pPr>
            <w:r w:rsidRPr="00097BB2">
              <w:rPr>
                <w:rFonts w:ascii="Arial" w:hAnsi="Arial" w:cs="Arial"/>
                <w:sz w:val="18"/>
                <w:szCs w:val="18"/>
                <w:lang w:val="sl-SI"/>
              </w:rPr>
              <w:t>Prof.</w:t>
            </w:r>
            <w:r w:rsidR="00402734" w:rsidRPr="00097BB2">
              <w:rPr>
                <w:rFonts w:ascii="Arial" w:hAnsi="Arial" w:cs="Arial"/>
                <w:sz w:val="18"/>
                <w:szCs w:val="18"/>
                <w:lang w:val="sl-SI"/>
              </w:rPr>
              <w:fldChar w:fldCharType="begin"/>
            </w:r>
            <w:r w:rsidR="00402734" w:rsidRPr="00097BB2">
              <w:rPr>
                <w:rFonts w:ascii="Arial" w:hAnsi="Arial" w:cs="Arial"/>
                <w:sz w:val="18"/>
                <w:szCs w:val="18"/>
                <w:lang w:val="sl-SI"/>
              </w:rPr>
              <w:instrText xml:space="preserve"> DOCPROPERTY  "MFiles_P1021n1_P1034"  \* MERGEFORMAT </w:instrText>
            </w:r>
            <w:r w:rsidR="00402734" w:rsidRPr="00097BB2">
              <w:rPr>
                <w:rFonts w:ascii="Arial" w:hAnsi="Arial" w:cs="Arial"/>
                <w:sz w:val="18"/>
                <w:szCs w:val="18"/>
                <w:lang w:val="sl-SI"/>
              </w:rPr>
              <w:fldChar w:fldCharType="separate"/>
            </w:r>
            <w:r w:rsidR="002D6AE7" w:rsidRPr="00097BB2">
              <w:rPr>
                <w:rFonts w:ascii="Arial" w:hAnsi="Arial" w:cs="Arial"/>
                <w:sz w:val="18"/>
                <w:szCs w:val="18"/>
                <w:lang w:val="sl-SI"/>
              </w:rPr>
              <w:t>dr. Simona Kustec</w:t>
            </w:r>
            <w:r w:rsidR="00402734" w:rsidRPr="00097BB2">
              <w:rPr>
                <w:rFonts w:ascii="Arial" w:hAnsi="Arial" w:cs="Arial"/>
                <w:sz w:val="18"/>
                <w:szCs w:val="18"/>
                <w:lang w:val="sl-SI"/>
              </w:rPr>
              <w:fldChar w:fldCharType="end"/>
            </w:r>
          </w:p>
        </w:tc>
      </w:tr>
    </w:tbl>
    <w:p w14:paraId="1FA2551B" w14:textId="77777777" w:rsidR="00CC0A10" w:rsidRPr="00097BB2" w:rsidRDefault="00CC0A10" w:rsidP="00B67343">
      <w:pPr>
        <w:spacing w:after="0" w:line="240" w:lineRule="auto"/>
        <w:rPr>
          <w:rFonts w:ascii="Arial" w:hAnsi="Arial" w:cs="Arial"/>
          <w:b/>
          <w:sz w:val="18"/>
          <w:szCs w:val="18"/>
          <w:lang w:val="sl-SI"/>
        </w:rPr>
      </w:pPr>
    </w:p>
    <w:sectPr w:rsidR="00CC0A10" w:rsidRPr="00097BB2" w:rsidSect="00DB10AD">
      <w:headerReference w:type="default" r:id="rId9"/>
      <w:footerReference w:type="default" r:id="rId10"/>
      <w:pgSz w:w="11907" w:h="16839" w:code="9"/>
      <w:pgMar w:top="1418" w:right="1134" w:bottom="1418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9BBFFC8" w15:done="0"/>
  <w15:commentEx w15:paraId="24173FFF" w15:paraIdParent="59BBFFC8" w15:done="0"/>
  <w15:commentEx w15:paraId="1E7DD24D" w15:done="0"/>
  <w15:commentEx w15:paraId="3480911F" w15:paraIdParent="1E7DD24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AC3A50" w14:textId="77777777" w:rsidR="00F52127" w:rsidRDefault="00F52127" w:rsidP="003E058F">
      <w:pPr>
        <w:spacing w:after="0" w:line="240" w:lineRule="auto"/>
      </w:pPr>
      <w:r>
        <w:separator/>
      </w:r>
    </w:p>
  </w:endnote>
  <w:endnote w:type="continuationSeparator" w:id="0">
    <w:p w14:paraId="64CDEE89" w14:textId="77777777" w:rsidR="00F52127" w:rsidRDefault="00F52127" w:rsidP="003E0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Republika">
    <w:altName w:val="Franklin Gothic Medium Cond"/>
    <w:charset w:val="EE"/>
    <w:family w:val="auto"/>
    <w:pitch w:val="variable"/>
    <w:sig w:usb0="00000001" w:usb1="4000205B" w:usb2="00000000" w:usb3="00000000" w:csb0="00000093" w:csb1="00000000"/>
  </w:font>
  <w:font w:name="Republika Bold">
    <w:altName w:val="Courier New"/>
    <w:charset w:val="00"/>
    <w:family w:val="auto"/>
    <w:pitch w:val="variable"/>
    <w:sig w:usb0="03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869"/>
      <w:gridCol w:w="4986"/>
    </w:tblGrid>
    <w:tr w:rsidR="00C50FEC" w:rsidRPr="001774F3" w14:paraId="46EA5543" w14:textId="77777777" w:rsidTr="004D79E2">
      <w:tc>
        <w:tcPr>
          <w:tcW w:w="6588" w:type="dxa"/>
          <w:shd w:val="clear" w:color="auto" w:fill="auto"/>
        </w:tcPr>
        <w:p w14:paraId="50B188B4" w14:textId="1D3EF466" w:rsidR="00C50FEC" w:rsidRPr="001774F3" w:rsidRDefault="00C50FEC" w:rsidP="00D91363">
          <w:pPr>
            <w:pStyle w:val="Noga"/>
            <w:spacing w:after="0" w:line="240" w:lineRule="auto"/>
            <w:rPr>
              <w:rFonts w:ascii="Verdana" w:hAnsi="Verdana"/>
              <w:i/>
              <w:sz w:val="16"/>
              <w:szCs w:val="16"/>
              <w:vertAlign w:val="superscript"/>
              <w:lang w:val="sl-SI"/>
            </w:rPr>
          </w:pPr>
        </w:p>
      </w:tc>
      <w:tc>
        <w:tcPr>
          <w:tcW w:w="6588" w:type="dxa"/>
          <w:shd w:val="clear" w:color="auto" w:fill="auto"/>
          <w:vAlign w:val="center"/>
        </w:tcPr>
        <w:p w14:paraId="45D63CE1" w14:textId="0F2C1DBF" w:rsidR="00C50FEC" w:rsidRPr="001774F3" w:rsidRDefault="00C50FEC" w:rsidP="00D91363">
          <w:pPr>
            <w:pStyle w:val="Noga"/>
            <w:spacing w:after="0" w:line="240" w:lineRule="auto"/>
            <w:jc w:val="right"/>
            <w:rPr>
              <w:rFonts w:ascii="Verdana" w:hAnsi="Verdana"/>
              <w:sz w:val="16"/>
              <w:szCs w:val="16"/>
              <w:lang w:val="sl-SI"/>
            </w:rPr>
          </w:pPr>
          <w:r w:rsidRPr="001774F3">
            <w:rPr>
              <w:rFonts w:ascii="Verdana" w:hAnsi="Verdana"/>
              <w:sz w:val="16"/>
              <w:szCs w:val="16"/>
              <w:lang w:val="sl-SI"/>
            </w:rPr>
            <w:t xml:space="preserve">Stran </w: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begin"/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instrText xml:space="preserve"> PAGE  \* Arabic  \* MERGEFORMAT </w:instrTex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separate"/>
          </w:r>
          <w:r w:rsidR="00D01AC1">
            <w:rPr>
              <w:rFonts w:ascii="Verdana" w:hAnsi="Verdana"/>
              <w:noProof/>
              <w:sz w:val="16"/>
              <w:szCs w:val="16"/>
              <w:lang w:val="sl-SI"/>
            </w:rPr>
            <w:t>2</w: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end"/>
          </w:r>
          <w:r>
            <w:rPr>
              <w:rFonts w:ascii="Verdana" w:hAnsi="Verdana"/>
              <w:sz w:val="16"/>
              <w:szCs w:val="16"/>
              <w:lang w:val="sl-SI"/>
            </w:rPr>
            <w:t>/</w: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begin"/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instrText xml:space="preserve"> NUMPAGES  \* Arabic  \* MERGEFORMAT </w:instrTex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separate"/>
          </w:r>
          <w:r w:rsidR="00D01AC1">
            <w:rPr>
              <w:rFonts w:ascii="Verdana" w:hAnsi="Verdana"/>
              <w:noProof/>
              <w:sz w:val="16"/>
              <w:szCs w:val="16"/>
              <w:lang w:val="sl-SI"/>
            </w:rPr>
            <w:t>4</w:t>
          </w:r>
          <w:r w:rsidRPr="001774F3">
            <w:rPr>
              <w:rFonts w:ascii="Verdana" w:hAnsi="Verdana"/>
              <w:sz w:val="16"/>
              <w:szCs w:val="16"/>
              <w:lang w:val="sl-SI"/>
            </w:rPr>
            <w:fldChar w:fldCharType="end"/>
          </w:r>
        </w:p>
      </w:tc>
    </w:tr>
  </w:tbl>
  <w:p w14:paraId="26D5B6CB" w14:textId="77777777" w:rsidR="00C50FEC" w:rsidRPr="00CF79F8" w:rsidRDefault="00C50FEC">
    <w:pPr>
      <w:pStyle w:val="Noga"/>
      <w:rPr>
        <w:lang w:val="sl-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8E7A64" w14:textId="77777777" w:rsidR="00F52127" w:rsidRDefault="00F52127" w:rsidP="003E058F">
      <w:pPr>
        <w:spacing w:after="0" w:line="240" w:lineRule="auto"/>
      </w:pPr>
      <w:r>
        <w:separator/>
      </w:r>
    </w:p>
  </w:footnote>
  <w:footnote w:type="continuationSeparator" w:id="0">
    <w:p w14:paraId="55500164" w14:textId="77777777" w:rsidR="00F52127" w:rsidRDefault="00F52127" w:rsidP="003E0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665"/>
      <w:gridCol w:w="4190"/>
    </w:tblGrid>
    <w:tr w:rsidR="00C50FEC" w:rsidRPr="001B422B" w14:paraId="7CC0AE9A" w14:textId="77777777" w:rsidTr="00D91363">
      <w:tc>
        <w:tcPr>
          <w:tcW w:w="6588" w:type="dxa"/>
          <w:shd w:val="clear" w:color="auto" w:fill="auto"/>
        </w:tcPr>
        <w:p w14:paraId="2CCEF134" w14:textId="7BD55B3A" w:rsidR="00C72634" w:rsidRPr="008F3500" w:rsidRDefault="00C72634" w:rsidP="00C72634">
          <w:pPr>
            <w:autoSpaceDE w:val="0"/>
            <w:autoSpaceDN w:val="0"/>
            <w:adjustRightInd w:val="0"/>
            <w:rPr>
              <w:rFonts w:ascii="Republika" w:hAnsi="Republika"/>
            </w:rPr>
          </w:pPr>
          <w:r>
            <w:rPr>
              <w:noProof/>
              <w:lang w:val="sl-SI" w:eastAsia="sl-SI"/>
            </w:rPr>
            <w:drawing>
              <wp:anchor distT="0" distB="0" distL="114300" distR="114300" simplePos="0" relativeHeight="251660288" behindDoc="1" locked="0" layoutInCell="1" allowOverlap="1" wp14:anchorId="3589E3E5" wp14:editId="00D16326">
                <wp:simplePos x="0" y="0"/>
                <wp:positionH relativeFrom="column">
                  <wp:posOffset>-3810</wp:posOffset>
                </wp:positionH>
                <wp:positionV relativeFrom="paragraph">
                  <wp:posOffset>12065</wp:posOffset>
                </wp:positionV>
                <wp:extent cx="2426970" cy="391795"/>
                <wp:effectExtent l="0" t="0" r="0" b="8255"/>
                <wp:wrapNone/>
                <wp:docPr id="2" name="Slika 2" descr="MIZS_slovenščin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IZS_slovenščin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26970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Cs w:val="20"/>
              <w:lang w:val="sl-SI" w:eastAsia="sl-SI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05F8973F" wp14:editId="3FB59804">
                    <wp:simplePos x="0" y="0"/>
                    <wp:positionH relativeFrom="column">
                      <wp:posOffset>-431800</wp:posOffset>
                    </wp:positionH>
                    <wp:positionV relativeFrom="page">
                      <wp:posOffset>3600450</wp:posOffset>
                    </wp:positionV>
                    <wp:extent cx="252095" cy="0"/>
                    <wp:effectExtent l="6350" t="9525" r="8255" b="9525"/>
                    <wp:wrapNone/>
                    <wp:docPr id="1" name="Raven povezovalnik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52095" cy="0"/>
                            </a:xfrm>
                            <a:prstGeom prst="line">
                              <a:avLst/>
                            </a:prstGeom>
                            <a:noFill/>
                            <a:ln w="6350">
                              <a:solidFill>
                                <a:srgbClr val="42829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Raven povezovalnik 1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34pt,283.5pt" to="-14.15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" o:allowincell="f" strokecolor="#428299" strokeweight=".5pt">
                    <w10:wrap anchory="page"/>
                  </v:line>
                </w:pict>
              </mc:Fallback>
            </mc:AlternateContent>
          </w:r>
        </w:p>
        <w:p w14:paraId="1A081CE7" w14:textId="77777777" w:rsidR="00C72634" w:rsidRPr="0028101B" w:rsidRDefault="00C72634" w:rsidP="00C72634">
          <w:pPr>
            <w:pStyle w:val="Glava"/>
            <w:tabs>
              <w:tab w:val="left" w:pos="5112"/>
            </w:tabs>
            <w:spacing w:after="120" w:line="240" w:lineRule="exact"/>
            <w:rPr>
              <w:rFonts w:ascii="Republika Bold" w:hAnsi="Republika Bold"/>
              <w:b/>
              <w:caps/>
            </w:rPr>
          </w:pPr>
        </w:p>
        <w:p w14:paraId="4449888F" w14:textId="77777777" w:rsidR="00C72634" w:rsidRDefault="00C72634" w:rsidP="00C72634">
          <w:pPr>
            <w:pStyle w:val="Glava"/>
            <w:tabs>
              <w:tab w:val="left" w:pos="5112"/>
            </w:tabs>
            <w:spacing w:before="240" w:line="240" w:lineRule="exact"/>
            <w:rPr>
              <w:rFonts w:cs="Arial"/>
              <w:sz w:val="16"/>
            </w:rPr>
          </w:pPr>
        </w:p>
        <w:p w14:paraId="5408AA18" w14:textId="77777777" w:rsidR="00C72634" w:rsidRPr="008F3500" w:rsidRDefault="00C72634" w:rsidP="00C72634">
          <w:pPr>
            <w:pStyle w:val="Glava"/>
            <w:tabs>
              <w:tab w:val="left" w:pos="5112"/>
            </w:tabs>
            <w:spacing w:before="240" w:line="240" w:lineRule="exact"/>
            <w:rPr>
              <w:rFonts w:cs="Arial"/>
              <w:sz w:val="16"/>
            </w:rPr>
          </w:pPr>
          <w:proofErr w:type="spellStart"/>
          <w:r>
            <w:rPr>
              <w:rFonts w:cs="Arial"/>
              <w:sz w:val="16"/>
            </w:rPr>
            <w:t>Masarykova</w:t>
          </w:r>
          <w:proofErr w:type="spellEnd"/>
          <w:r>
            <w:rPr>
              <w:rFonts w:cs="Arial"/>
              <w:sz w:val="16"/>
            </w:rPr>
            <w:t xml:space="preserve"> </w:t>
          </w:r>
          <w:proofErr w:type="spellStart"/>
          <w:r>
            <w:rPr>
              <w:rFonts w:cs="Arial"/>
              <w:sz w:val="16"/>
            </w:rPr>
            <w:t>cesta</w:t>
          </w:r>
          <w:proofErr w:type="spellEnd"/>
          <w:r>
            <w:rPr>
              <w:rFonts w:cs="Arial"/>
              <w:sz w:val="16"/>
            </w:rPr>
            <w:t xml:space="preserve"> 16</w:t>
          </w:r>
          <w:r w:rsidRPr="008F3500">
            <w:rPr>
              <w:rFonts w:cs="Arial"/>
              <w:sz w:val="16"/>
            </w:rPr>
            <w:t xml:space="preserve">, </w:t>
          </w:r>
          <w:r>
            <w:rPr>
              <w:rFonts w:cs="Arial"/>
              <w:sz w:val="16"/>
            </w:rPr>
            <w:t>1000 Ljubljana</w:t>
          </w:r>
          <w:r w:rsidRPr="008F3500">
            <w:rPr>
              <w:rFonts w:cs="Arial"/>
              <w:sz w:val="16"/>
            </w:rPr>
            <w:tab/>
            <w:t xml:space="preserve">T: </w:t>
          </w:r>
          <w:r>
            <w:rPr>
              <w:rFonts w:cs="Arial"/>
              <w:sz w:val="16"/>
            </w:rPr>
            <w:t>01 400 52 00</w:t>
          </w:r>
        </w:p>
        <w:p w14:paraId="6B7233E2" w14:textId="77777777" w:rsidR="00C72634" w:rsidRDefault="00C72634" w:rsidP="00C72634">
          <w:pPr>
            <w:pStyle w:val="Glava"/>
            <w:tabs>
              <w:tab w:val="left" w:pos="5112"/>
            </w:tabs>
            <w:spacing w:line="240" w:lineRule="exact"/>
            <w:rPr>
              <w:rFonts w:cs="Arial"/>
              <w:sz w:val="16"/>
            </w:rPr>
          </w:pPr>
          <w:r w:rsidRPr="008F3500">
            <w:rPr>
              <w:rFonts w:cs="Arial"/>
              <w:sz w:val="16"/>
            </w:rPr>
            <w:tab/>
            <w:t xml:space="preserve">F: </w:t>
          </w:r>
          <w:r>
            <w:rPr>
              <w:rFonts w:cs="Arial"/>
              <w:sz w:val="16"/>
            </w:rPr>
            <w:t>01 400 53 21</w:t>
          </w:r>
          <w:r w:rsidRPr="008F3500">
            <w:rPr>
              <w:rFonts w:cs="Arial"/>
              <w:sz w:val="16"/>
            </w:rPr>
            <w:t xml:space="preserve"> </w:t>
          </w:r>
        </w:p>
        <w:p w14:paraId="6E7A9AC7" w14:textId="4A4B3B1C" w:rsidR="00C50FEC" w:rsidRPr="001B422B" w:rsidRDefault="00C50FEC" w:rsidP="00D91363">
          <w:pPr>
            <w:pStyle w:val="Glava"/>
            <w:spacing w:after="0" w:line="240" w:lineRule="auto"/>
            <w:rPr>
              <w:rFonts w:ascii="Verdana" w:hAnsi="Verdana"/>
              <w:sz w:val="16"/>
              <w:szCs w:val="16"/>
              <w:lang w:val="sl-SI"/>
            </w:rPr>
          </w:pPr>
        </w:p>
      </w:tc>
      <w:tc>
        <w:tcPr>
          <w:tcW w:w="6588" w:type="dxa"/>
          <w:shd w:val="clear" w:color="auto" w:fill="auto"/>
        </w:tcPr>
        <w:p w14:paraId="7090C41E" w14:textId="10B941B6" w:rsidR="00C50FEC" w:rsidRPr="001B422B" w:rsidRDefault="00C50FEC" w:rsidP="00D91363">
          <w:pPr>
            <w:pStyle w:val="Glava"/>
            <w:spacing w:after="0" w:line="240" w:lineRule="auto"/>
            <w:jc w:val="right"/>
            <w:rPr>
              <w:rFonts w:ascii="Verdana" w:hAnsi="Verdana"/>
              <w:sz w:val="16"/>
              <w:szCs w:val="16"/>
              <w:lang w:val="sl-SI"/>
            </w:rPr>
          </w:pPr>
        </w:p>
      </w:tc>
    </w:tr>
    <w:tr w:rsidR="00C72634" w:rsidRPr="001B422B" w14:paraId="31AA9817" w14:textId="77777777" w:rsidTr="00D91363">
      <w:tc>
        <w:tcPr>
          <w:tcW w:w="6588" w:type="dxa"/>
          <w:shd w:val="clear" w:color="auto" w:fill="auto"/>
        </w:tcPr>
        <w:p w14:paraId="78358979" w14:textId="77777777" w:rsidR="00C72634" w:rsidRDefault="00C72634" w:rsidP="00C72634">
          <w:pPr>
            <w:autoSpaceDE w:val="0"/>
            <w:autoSpaceDN w:val="0"/>
            <w:adjustRightInd w:val="0"/>
            <w:rPr>
              <w:noProof/>
              <w:lang w:val="sl-SI" w:eastAsia="sl-SI"/>
            </w:rPr>
          </w:pPr>
        </w:p>
      </w:tc>
      <w:tc>
        <w:tcPr>
          <w:tcW w:w="6588" w:type="dxa"/>
          <w:shd w:val="clear" w:color="auto" w:fill="auto"/>
        </w:tcPr>
        <w:p w14:paraId="38E7DA33" w14:textId="789981B8" w:rsidR="00C72634" w:rsidRDefault="00C72634" w:rsidP="00D91363">
          <w:pPr>
            <w:pStyle w:val="Glava"/>
            <w:spacing w:after="0" w:line="240" w:lineRule="auto"/>
            <w:jc w:val="right"/>
            <w:rPr>
              <w:rFonts w:ascii="Verdana" w:hAnsi="Verdana"/>
              <w:sz w:val="16"/>
              <w:szCs w:val="16"/>
              <w:lang w:val="sl-SI"/>
            </w:rPr>
          </w:pPr>
          <w:r>
            <w:rPr>
              <w:rFonts w:ascii="Verdana" w:hAnsi="Verdana"/>
              <w:sz w:val="16"/>
              <w:szCs w:val="16"/>
              <w:lang w:val="sl-SI"/>
            </w:rPr>
            <w:t>Navodila ponudnikom</w:t>
          </w:r>
        </w:p>
      </w:tc>
    </w:tr>
  </w:tbl>
  <w:p w14:paraId="06F745F5" w14:textId="77777777" w:rsidR="00C50FEC" w:rsidRDefault="00C50FEC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B6D6E"/>
    <w:multiLevelType w:val="hybridMultilevel"/>
    <w:tmpl w:val="0E8A1A5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061788"/>
    <w:multiLevelType w:val="hybridMultilevel"/>
    <w:tmpl w:val="C9901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B6CB5"/>
    <w:multiLevelType w:val="multilevel"/>
    <w:tmpl w:val="AA2CDE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089A3AC5"/>
    <w:multiLevelType w:val="hybridMultilevel"/>
    <w:tmpl w:val="B7FE3174"/>
    <w:lvl w:ilvl="0" w:tplc="F36E5352">
      <w:numFmt w:val="bullet"/>
      <w:lvlText w:val="-"/>
      <w:lvlJc w:val="left"/>
      <w:pPr>
        <w:ind w:left="720" w:hanging="360"/>
      </w:pPr>
      <w:rPr>
        <w:rFonts w:ascii="Verdana" w:eastAsia="Arial Unicode MS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9B2B61"/>
    <w:multiLevelType w:val="hybridMultilevel"/>
    <w:tmpl w:val="E17877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8A1F41"/>
    <w:multiLevelType w:val="hybridMultilevel"/>
    <w:tmpl w:val="DA9C3630"/>
    <w:lvl w:ilvl="0" w:tplc="FA2C0E9C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436684"/>
    <w:multiLevelType w:val="multilevel"/>
    <w:tmpl w:val="14463D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357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964" w:hanging="60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15841151"/>
    <w:multiLevelType w:val="hybridMultilevel"/>
    <w:tmpl w:val="056E9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24D58"/>
    <w:multiLevelType w:val="hybridMultilevel"/>
    <w:tmpl w:val="FDECED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915690"/>
    <w:multiLevelType w:val="hybridMultilevel"/>
    <w:tmpl w:val="74EE6C40"/>
    <w:lvl w:ilvl="0" w:tplc="8C226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2F76C5"/>
    <w:multiLevelType w:val="hybridMultilevel"/>
    <w:tmpl w:val="7A1CEBC4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020908"/>
    <w:multiLevelType w:val="hybridMultilevel"/>
    <w:tmpl w:val="1466D6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60150E"/>
    <w:multiLevelType w:val="hybridMultilevel"/>
    <w:tmpl w:val="6B2A9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8B2734"/>
    <w:multiLevelType w:val="hybridMultilevel"/>
    <w:tmpl w:val="69B22A12"/>
    <w:lvl w:ilvl="0" w:tplc="135E4E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24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62F1413"/>
    <w:multiLevelType w:val="hybridMultilevel"/>
    <w:tmpl w:val="2388A460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940C5C"/>
    <w:multiLevelType w:val="hybridMultilevel"/>
    <w:tmpl w:val="CCD6A534"/>
    <w:lvl w:ilvl="0" w:tplc="F36E5352">
      <w:numFmt w:val="bullet"/>
      <w:lvlText w:val="-"/>
      <w:lvlJc w:val="left"/>
      <w:pPr>
        <w:ind w:left="720" w:hanging="360"/>
      </w:pPr>
      <w:rPr>
        <w:rFonts w:ascii="Verdana" w:eastAsia="Arial Unicode MS" w:hAnsi="Verdana" w:cs="Times New Roman" w:hint="default"/>
        <w:i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EB032F"/>
    <w:multiLevelType w:val="hybridMultilevel"/>
    <w:tmpl w:val="B9FA285C"/>
    <w:lvl w:ilvl="0" w:tplc="F36E5352">
      <w:numFmt w:val="bullet"/>
      <w:lvlText w:val="-"/>
      <w:lvlJc w:val="left"/>
      <w:pPr>
        <w:ind w:left="720" w:hanging="360"/>
      </w:pPr>
      <w:rPr>
        <w:rFonts w:ascii="Verdana" w:eastAsia="Arial Unicode MS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9CC3F70"/>
    <w:multiLevelType w:val="hybridMultilevel"/>
    <w:tmpl w:val="6636AA8E"/>
    <w:lvl w:ilvl="0" w:tplc="7B90E8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A8270FE"/>
    <w:multiLevelType w:val="hybridMultilevel"/>
    <w:tmpl w:val="0614A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AEC5C9C"/>
    <w:multiLevelType w:val="hybridMultilevel"/>
    <w:tmpl w:val="F6D25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F327A9"/>
    <w:multiLevelType w:val="hybridMultilevel"/>
    <w:tmpl w:val="662E6C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CD49A5"/>
    <w:multiLevelType w:val="hybridMultilevel"/>
    <w:tmpl w:val="FE2A2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C15F86"/>
    <w:multiLevelType w:val="hybridMultilevel"/>
    <w:tmpl w:val="BE6E36C8"/>
    <w:lvl w:ilvl="0" w:tplc="0809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686E49"/>
    <w:multiLevelType w:val="hybridMultilevel"/>
    <w:tmpl w:val="8AB4B0F0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214312E"/>
    <w:multiLevelType w:val="hybridMultilevel"/>
    <w:tmpl w:val="DA348566"/>
    <w:lvl w:ilvl="0" w:tplc="36F6FE52">
      <w:start w:val="1"/>
      <w:numFmt w:val="decimal"/>
      <w:lvlText w:val="%1."/>
      <w:lvlJc w:val="left"/>
      <w:pPr>
        <w:ind w:left="357" w:hanging="357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0718A0"/>
    <w:multiLevelType w:val="hybridMultilevel"/>
    <w:tmpl w:val="E946E046"/>
    <w:lvl w:ilvl="0" w:tplc="F36E5352">
      <w:numFmt w:val="bullet"/>
      <w:lvlText w:val="-"/>
      <w:lvlJc w:val="left"/>
      <w:pPr>
        <w:ind w:left="720" w:hanging="360"/>
      </w:pPr>
      <w:rPr>
        <w:rFonts w:ascii="Verdana" w:eastAsia="Arial Unicode MS" w:hAnsi="Verdana" w:cs="Times New Roman" w:hint="default"/>
        <w:i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6954F1"/>
    <w:multiLevelType w:val="hybridMultilevel"/>
    <w:tmpl w:val="FAE02F9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AF30AAA"/>
    <w:multiLevelType w:val="hybridMultilevel"/>
    <w:tmpl w:val="8F008008"/>
    <w:lvl w:ilvl="0" w:tplc="2E04A65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9D18CE"/>
    <w:multiLevelType w:val="multilevel"/>
    <w:tmpl w:val="70C6B8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1%2."/>
      <w:lvlJc w:val="left"/>
      <w:pPr>
        <w:ind w:left="357" w:hanging="357"/>
      </w:pPr>
      <w:rPr>
        <w:rFonts w:ascii="Verdana" w:hAnsi="Verdana" w:hint="default"/>
        <w:b w:val="0"/>
        <w:i/>
        <w:sz w:val="20"/>
      </w:rPr>
    </w:lvl>
    <w:lvl w:ilvl="2">
      <w:start w:val="1"/>
      <w:numFmt w:val="decimal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077" w:hanging="357"/>
      </w:pPr>
      <w:rPr>
        <w:rFonts w:ascii="Symbol" w:hAnsi="Symbol" w:hint="default"/>
      </w:rPr>
    </w:lvl>
    <w:lvl w:ilvl="4">
      <w:start w:val="1"/>
      <w:numFmt w:val="bullet"/>
      <w:lvlText w:val="-"/>
      <w:lvlJc w:val="left"/>
      <w:pPr>
        <w:ind w:left="1440" w:hanging="363"/>
      </w:pPr>
      <w:rPr>
        <w:rFonts w:ascii="Verdana" w:hAnsi="Verdana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>
    <w:nsid w:val="4D9F228E"/>
    <w:multiLevelType w:val="hybridMultilevel"/>
    <w:tmpl w:val="D53843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9A1C60"/>
    <w:multiLevelType w:val="hybridMultilevel"/>
    <w:tmpl w:val="1F2C4D4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FF11990"/>
    <w:multiLevelType w:val="hybridMultilevel"/>
    <w:tmpl w:val="19E8542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0533D1A"/>
    <w:multiLevelType w:val="hybridMultilevel"/>
    <w:tmpl w:val="A91AD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C15DB9"/>
    <w:multiLevelType w:val="hybridMultilevel"/>
    <w:tmpl w:val="766EF0C6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503C57"/>
    <w:multiLevelType w:val="hybridMultilevel"/>
    <w:tmpl w:val="D77C6F5C"/>
    <w:lvl w:ilvl="0" w:tplc="20DE353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6064E54"/>
    <w:multiLevelType w:val="hybridMultilevel"/>
    <w:tmpl w:val="1F1009E4"/>
    <w:lvl w:ilvl="0" w:tplc="79900296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72C55A9"/>
    <w:multiLevelType w:val="hybridMultilevel"/>
    <w:tmpl w:val="F7D41432"/>
    <w:lvl w:ilvl="0" w:tplc="E800DF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EC4AE30">
      <w:numFmt w:val="bullet"/>
      <w:lvlText w:val="-"/>
      <w:lvlJc w:val="left"/>
      <w:pPr>
        <w:ind w:left="360" w:hanging="360"/>
      </w:pPr>
      <w:rPr>
        <w:rFonts w:ascii="Verdana" w:eastAsia="Arial Unicode MS" w:hAnsi="Verdan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7">
    <w:nsid w:val="72685C2B"/>
    <w:multiLevelType w:val="hybridMultilevel"/>
    <w:tmpl w:val="53DCB0E8"/>
    <w:lvl w:ilvl="0" w:tplc="8DF44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A45343"/>
    <w:multiLevelType w:val="hybridMultilevel"/>
    <w:tmpl w:val="E7428E44"/>
    <w:lvl w:ilvl="0" w:tplc="F36E5352">
      <w:numFmt w:val="bullet"/>
      <w:lvlText w:val="-"/>
      <w:lvlJc w:val="left"/>
      <w:pPr>
        <w:ind w:left="360" w:hanging="360"/>
      </w:pPr>
      <w:rPr>
        <w:rFonts w:ascii="Verdana" w:eastAsia="Arial Unicode MS" w:hAnsi="Verdana" w:cs="Times New Roman" w:hint="default"/>
        <w:i w:val="0"/>
      </w:rPr>
    </w:lvl>
    <w:lvl w:ilvl="1" w:tplc="F36E5352">
      <w:numFmt w:val="bullet"/>
      <w:lvlText w:val="-"/>
      <w:lvlJc w:val="left"/>
      <w:pPr>
        <w:ind w:left="357" w:hanging="357"/>
      </w:pPr>
      <w:rPr>
        <w:rFonts w:ascii="Verdana" w:eastAsia="Arial Unicode MS" w:hAnsi="Verdana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261683"/>
    <w:multiLevelType w:val="hybridMultilevel"/>
    <w:tmpl w:val="BAD2AF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4F2E12"/>
    <w:multiLevelType w:val="hybridMultilevel"/>
    <w:tmpl w:val="4F5836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9"/>
  </w:num>
  <w:num w:numId="4">
    <w:abstractNumId w:val="18"/>
  </w:num>
  <w:num w:numId="5">
    <w:abstractNumId w:val="32"/>
  </w:num>
  <w:num w:numId="6">
    <w:abstractNumId w:val="1"/>
  </w:num>
  <w:num w:numId="7">
    <w:abstractNumId w:val="7"/>
  </w:num>
  <w:num w:numId="8">
    <w:abstractNumId w:val="35"/>
  </w:num>
  <w:num w:numId="9">
    <w:abstractNumId w:val="5"/>
  </w:num>
  <w:num w:numId="10">
    <w:abstractNumId w:val="24"/>
  </w:num>
  <w:num w:numId="11">
    <w:abstractNumId w:val="16"/>
  </w:num>
  <w:num w:numId="12">
    <w:abstractNumId w:val="37"/>
  </w:num>
  <w:num w:numId="13">
    <w:abstractNumId w:val="2"/>
  </w:num>
  <w:num w:numId="14">
    <w:abstractNumId w:val="6"/>
  </w:num>
  <w:num w:numId="15">
    <w:abstractNumId w:val="38"/>
  </w:num>
  <w:num w:numId="16">
    <w:abstractNumId w:val="36"/>
  </w:num>
  <w:num w:numId="17">
    <w:abstractNumId w:val="20"/>
  </w:num>
  <w:num w:numId="18">
    <w:abstractNumId w:val="34"/>
  </w:num>
  <w:num w:numId="19">
    <w:abstractNumId w:val="26"/>
  </w:num>
  <w:num w:numId="20">
    <w:abstractNumId w:val="19"/>
  </w:num>
  <w:num w:numId="21">
    <w:abstractNumId w:val="33"/>
  </w:num>
  <w:num w:numId="22">
    <w:abstractNumId w:val="10"/>
  </w:num>
  <w:num w:numId="23">
    <w:abstractNumId w:val="14"/>
  </w:num>
  <w:num w:numId="24">
    <w:abstractNumId w:val="15"/>
  </w:num>
  <w:num w:numId="25">
    <w:abstractNumId w:val="30"/>
  </w:num>
  <w:num w:numId="26">
    <w:abstractNumId w:val="29"/>
  </w:num>
  <w:num w:numId="27">
    <w:abstractNumId w:val="8"/>
  </w:num>
  <w:num w:numId="28">
    <w:abstractNumId w:val="31"/>
  </w:num>
  <w:num w:numId="29">
    <w:abstractNumId w:val="3"/>
  </w:num>
  <w:num w:numId="30">
    <w:abstractNumId w:val="25"/>
  </w:num>
  <w:num w:numId="31">
    <w:abstractNumId w:val="17"/>
  </w:num>
  <w:num w:numId="32">
    <w:abstractNumId w:val="0"/>
  </w:num>
  <w:num w:numId="33">
    <w:abstractNumId w:val="40"/>
  </w:num>
  <w:num w:numId="34">
    <w:abstractNumId w:val="11"/>
  </w:num>
  <w:num w:numId="35">
    <w:abstractNumId w:val="23"/>
  </w:num>
  <w:num w:numId="36">
    <w:abstractNumId w:val="39"/>
  </w:num>
  <w:num w:numId="37">
    <w:abstractNumId w:val="28"/>
  </w:num>
  <w:num w:numId="38">
    <w:abstractNumId w:val="4"/>
  </w:num>
  <w:num w:numId="39">
    <w:abstractNumId w:val="21"/>
  </w:num>
  <w:num w:numId="40">
    <w:abstractNumId w:val="22"/>
  </w:num>
  <w:num w:numId="4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gor Pesek">
    <w15:presenceInfo w15:providerId="None" w15:userId="Igor Pes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MLIwNDMDkmaGZko6SsGpxcWZ+XkgBYa1ABHBcnwsAAAA"/>
  </w:docVars>
  <w:rsids>
    <w:rsidRoot w:val="00FE19E3"/>
    <w:rsid w:val="00000B53"/>
    <w:rsid w:val="000037B6"/>
    <w:rsid w:val="0000500E"/>
    <w:rsid w:val="00005EDC"/>
    <w:rsid w:val="00006CBC"/>
    <w:rsid w:val="00007764"/>
    <w:rsid w:val="00010FEC"/>
    <w:rsid w:val="000118AD"/>
    <w:rsid w:val="000121FD"/>
    <w:rsid w:val="00012812"/>
    <w:rsid w:val="00015976"/>
    <w:rsid w:val="0001609C"/>
    <w:rsid w:val="00016909"/>
    <w:rsid w:val="000173C9"/>
    <w:rsid w:val="00020AC0"/>
    <w:rsid w:val="000251D7"/>
    <w:rsid w:val="00025912"/>
    <w:rsid w:val="00032B1D"/>
    <w:rsid w:val="000357AD"/>
    <w:rsid w:val="00044419"/>
    <w:rsid w:val="00044ABE"/>
    <w:rsid w:val="00050DA8"/>
    <w:rsid w:val="00054ECB"/>
    <w:rsid w:val="00065AC4"/>
    <w:rsid w:val="0007025F"/>
    <w:rsid w:val="00070E7A"/>
    <w:rsid w:val="00075C6E"/>
    <w:rsid w:val="00077293"/>
    <w:rsid w:val="00080C69"/>
    <w:rsid w:val="00085ADD"/>
    <w:rsid w:val="000865DA"/>
    <w:rsid w:val="00087C1A"/>
    <w:rsid w:val="00090ECB"/>
    <w:rsid w:val="00092689"/>
    <w:rsid w:val="000931F7"/>
    <w:rsid w:val="00094BEB"/>
    <w:rsid w:val="000966C6"/>
    <w:rsid w:val="00097BB2"/>
    <w:rsid w:val="000A0302"/>
    <w:rsid w:val="000A03C5"/>
    <w:rsid w:val="000A0C8C"/>
    <w:rsid w:val="000A42D1"/>
    <w:rsid w:val="000A4B88"/>
    <w:rsid w:val="000A612A"/>
    <w:rsid w:val="000B13B6"/>
    <w:rsid w:val="000B1853"/>
    <w:rsid w:val="000B1EB1"/>
    <w:rsid w:val="000B38BB"/>
    <w:rsid w:val="000C0000"/>
    <w:rsid w:val="000C29C6"/>
    <w:rsid w:val="000C4F55"/>
    <w:rsid w:val="000C67BB"/>
    <w:rsid w:val="000D02ED"/>
    <w:rsid w:val="000D0944"/>
    <w:rsid w:val="000D202B"/>
    <w:rsid w:val="000D24E1"/>
    <w:rsid w:val="000D2834"/>
    <w:rsid w:val="000D5769"/>
    <w:rsid w:val="000D57FD"/>
    <w:rsid w:val="000E6F0F"/>
    <w:rsid w:val="000E723C"/>
    <w:rsid w:val="000F01EC"/>
    <w:rsid w:val="000F15CF"/>
    <w:rsid w:val="000F2078"/>
    <w:rsid w:val="000F2876"/>
    <w:rsid w:val="000F3AC1"/>
    <w:rsid w:val="000F3C1F"/>
    <w:rsid w:val="000F41BC"/>
    <w:rsid w:val="001011C9"/>
    <w:rsid w:val="001020FA"/>
    <w:rsid w:val="0010316C"/>
    <w:rsid w:val="0010789C"/>
    <w:rsid w:val="001104A6"/>
    <w:rsid w:val="00112276"/>
    <w:rsid w:val="00113312"/>
    <w:rsid w:val="0011437E"/>
    <w:rsid w:val="00114BB3"/>
    <w:rsid w:val="00116484"/>
    <w:rsid w:val="00116F44"/>
    <w:rsid w:val="001225D1"/>
    <w:rsid w:val="00132BFD"/>
    <w:rsid w:val="00133CD5"/>
    <w:rsid w:val="00136B61"/>
    <w:rsid w:val="00137433"/>
    <w:rsid w:val="0014029E"/>
    <w:rsid w:val="00142D61"/>
    <w:rsid w:val="00143700"/>
    <w:rsid w:val="00150725"/>
    <w:rsid w:val="00151993"/>
    <w:rsid w:val="001522C8"/>
    <w:rsid w:val="001523B7"/>
    <w:rsid w:val="00153B7B"/>
    <w:rsid w:val="00155D1C"/>
    <w:rsid w:val="001562DE"/>
    <w:rsid w:val="001567D1"/>
    <w:rsid w:val="00157721"/>
    <w:rsid w:val="00162AAE"/>
    <w:rsid w:val="00163B2A"/>
    <w:rsid w:val="0016721D"/>
    <w:rsid w:val="00171663"/>
    <w:rsid w:val="00172F2E"/>
    <w:rsid w:val="001759FF"/>
    <w:rsid w:val="001767D5"/>
    <w:rsid w:val="00176EB3"/>
    <w:rsid w:val="00181086"/>
    <w:rsid w:val="001829E1"/>
    <w:rsid w:val="00183110"/>
    <w:rsid w:val="001846E4"/>
    <w:rsid w:val="00190361"/>
    <w:rsid w:val="001918C8"/>
    <w:rsid w:val="001A701B"/>
    <w:rsid w:val="001B0C83"/>
    <w:rsid w:val="001B28EE"/>
    <w:rsid w:val="001B2E0E"/>
    <w:rsid w:val="001B4262"/>
    <w:rsid w:val="001B73D6"/>
    <w:rsid w:val="001C0A4D"/>
    <w:rsid w:val="001C4CCE"/>
    <w:rsid w:val="001C518A"/>
    <w:rsid w:val="001C60BC"/>
    <w:rsid w:val="001D11A0"/>
    <w:rsid w:val="001E0398"/>
    <w:rsid w:val="001E1808"/>
    <w:rsid w:val="001E1868"/>
    <w:rsid w:val="001E1BBC"/>
    <w:rsid w:val="001E28F6"/>
    <w:rsid w:val="001E36DA"/>
    <w:rsid w:val="001E4650"/>
    <w:rsid w:val="001E4C07"/>
    <w:rsid w:val="001E5F22"/>
    <w:rsid w:val="001F0C02"/>
    <w:rsid w:val="001F3F62"/>
    <w:rsid w:val="001F4E46"/>
    <w:rsid w:val="001F67E6"/>
    <w:rsid w:val="002006BB"/>
    <w:rsid w:val="002017AD"/>
    <w:rsid w:val="0020322E"/>
    <w:rsid w:val="00206D69"/>
    <w:rsid w:val="00211177"/>
    <w:rsid w:val="00214572"/>
    <w:rsid w:val="00214997"/>
    <w:rsid w:val="00224CF0"/>
    <w:rsid w:val="00233C67"/>
    <w:rsid w:val="00235497"/>
    <w:rsid w:val="00237477"/>
    <w:rsid w:val="00245896"/>
    <w:rsid w:val="00247A53"/>
    <w:rsid w:val="00250DD3"/>
    <w:rsid w:val="00251773"/>
    <w:rsid w:val="00261D1A"/>
    <w:rsid w:val="0026337C"/>
    <w:rsid w:val="002644C5"/>
    <w:rsid w:val="0026478A"/>
    <w:rsid w:val="00270ED8"/>
    <w:rsid w:val="00271236"/>
    <w:rsid w:val="00272D63"/>
    <w:rsid w:val="00276C83"/>
    <w:rsid w:val="00277E93"/>
    <w:rsid w:val="00280121"/>
    <w:rsid w:val="0028089C"/>
    <w:rsid w:val="002814EC"/>
    <w:rsid w:val="00285AED"/>
    <w:rsid w:val="002943B4"/>
    <w:rsid w:val="00296F87"/>
    <w:rsid w:val="002A029B"/>
    <w:rsid w:val="002A31B0"/>
    <w:rsid w:val="002A3C63"/>
    <w:rsid w:val="002A7632"/>
    <w:rsid w:val="002B03CA"/>
    <w:rsid w:val="002B041F"/>
    <w:rsid w:val="002B179B"/>
    <w:rsid w:val="002B6363"/>
    <w:rsid w:val="002B7863"/>
    <w:rsid w:val="002C6827"/>
    <w:rsid w:val="002D072D"/>
    <w:rsid w:val="002D08C4"/>
    <w:rsid w:val="002D5CAB"/>
    <w:rsid w:val="002D6AE7"/>
    <w:rsid w:val="002E2845"/>
    <w:rsid w:val="002E2A1F"/>
    <w:rsid w:val="002E3216"/>
    <w:rsid w:val="002E4DB2"/>
    <w:rsid w:val="002E5978"/>
    <w:rsid w:val="002F4714"/>
    <w:rsid w:val="002F55DD"/>
    <w:rsid w:val="002F6EAA"/>
    <w:rsid w:val="00301CBD"/>
    <w:rsid w:val="00302D52"/>
    <w:rsid w:val="003053A0"/>
    <w:rsid w:val="003057E9"/>
    <w:rsid w:val="00305BF0"/>
    <w:rsid w:val="003071C8"/>
    <w:rsid w:val="003072D2"/>
    <w:rsid w:val="00312573"/>
    <w:rsid w:val="00314059"/>
    <w:rsid w:val="00315505"/>
    <w:rsid w:val="003216E8"/>
    <w:rsid w:val="003345CA"/>
    <w:rsid w:val="003350EA"/>
    <w:rsid w:val="00335405"/>
    <w:rsid w:val="00335FB2"/>
    <w:rsid w:val="00336662"/>
    <w:rsid w:val="00337D58"/>
    <w:rsid w:val="00344560"/>
    <w:rsid w:val="00345D96"/>
    <w:rsid w:val="003501BC"/>
    <w:rsid w:val="00350E47"/>
    <w:rsid w:val="003525A8"/>
    <w:rsid w:val="00354033"/>
    <w:rsid w:val="003549F2"/>
    <w:rsid w:val="0036333A"/>
    <w:rsid w:val="00365B09"/>
    <w:rsid w:val="00373E16"/>
    <w:rsid w:val="00374E05"/>
    <w:rsid w:val="00386C39"/>
    <w:rsid w:val="00387739"/>
    <w:rsid w:val="0039067B"/>
    <w:rsid w:val="003936A7"/>
    <w:rsid w:val="0039569A"/>
    <w:rsid w:val="0039739D"/>
    <w:rsid w:val="003A2490"/>
    <w:rsid w:val="003A2B18"/>
    <w:rsid w:val="003A470C"/>
    <w:rsid w:val="003A6CC9"/>
    <w:rsid w:val="003B04D8"/>
    <w:rsid w:val="003B0CD7"/>
    <w:rsid w:val="003B2E67"/>
    <w:rsid w:val="003B7381"/>
    <w:rsid w:val="003C1F3E"/>
    <w:rsid w:val="003C6FC2"/>
    <w:rsid w:val="003D0874"/>
    <w:rsid w:val="003D5A5F"/>
    <w:rsid w:val="003E058F"/>
    <w:rsid w:val="003E25DF"/>
    <w:rsid w:val="003E4431"/>
    <w:rsid w:val="003E5555"/>
    <w:rsid w:val="003E56DC"/>
    <w:rsid w:val="003F01F2"/>
    <w:rsid w:val="003F4CAD"/>
    <w:rsid w:val="003F579A"/>
    <w:rsid w:val="003F6396"/>
    <w:rsid w:val="003F6895"/>
    <w:rsid w:val="003F68FA"/>
    <w:rsid w:val="0040130C"/>
    <w:rsid w:val="00402734"/>
    <w:rsid w:val="00403123"/>
    <w:rsid w:val="00405262"/>
    <w:rsid w:val="00407BA0"/>
    <w:rsid w:val="00410110"/>
    <w:rsid w:val="004118BE"/>
    <w:rsid w:val="00411AA4"/>
    <w:rsid w:val="00411AD6"/>
    <w:rsid w:val="00414C7E"/>
    <w:rsid w:val="004160B0"/>
    <w:rsid w:val="00416FA8"/>
    <w:rsid w:val="00421498"/>
    <w:rsid w:val="0042196B"/>
    <w:rsid w:val="00421EBB"/>
    <w:rsid w:val="0042222A"/>
    <w:rsid w:val="00422C3D"/>
    <w:rsid w:val="00424C61"/>
    <w:rsid w:val="00425B04"/>
    <w:rsid w:val="00431E69"/>
    <w:rsid w:val="004322C7"/>
    <w:rsid w:val="00437EFE"/>
    <w:rsid w:val="00442E81"/>
    <w:rsid w:val="004439A8"/>
    <w:rsid w:val="0044594F"/>
    <w:rsid w:val="00447E2D"/>
    <w:rsid w:val="0045143C"/>
    <w:rsid w:val="00452D66"/>
    <w:rsid w:val="00454A5A"/>
    <w:rsid w:val="00457614"/>
    <w:rsid w:val="00462DB2"/>
    <w:rsid w:val="0046368B"/>
    <w:rsid w:val="00463AFB"/>
    <w:rsid w:val="00464011"/>
    <w:rsid w:val="00465AAA"/>
    <w:rsid w:val="00465F4A"/>
    <w:rsid w:val="0046628E"/>
    <w:rsid w:val="00467C52"/>
    <w:rsid w:val="00472F08"/>
    <w:rsid w:val="004732D6"/>
    <w:rsid w:val="004749E2"/>
    <w:rsid w:val="0047740F"/>
    <w:rsid w:val="0048321F"/>
    <w:rsid w:val="00484106"/>
    <w:rsid w:val="00484CD8"/>
    <w:rsid w:val="00497A0B"/>
    <w:rsid w:val="004A09ED"/>
    <w:rsid w:val="004A21D4"/>
    <w:rsid w:val="004A3118"/>
    <w:rsid w:val="004A3BB5"/>
    <w:rsid w:val="004B21FA"/>
    <w:rsid w:val="004B6714"/>
    <w:rsid w:val="004B6778"/>
    <w:rsid w:val="004B67F7"/>
    <w:rsid w:val="004B7088"/>
    <w:rsid w:val="004B70EE"/>
    <w:rsid w:val="004C38E7"/>
    <w:rsid w:val="004C5C7F"/>
    <w:rsid w:val="004C60DA"/>
    <w:rsid w:val="004D7339"/>
    <w:rsid w:val="004D7817"/>
    <w:rsid w:val="004D7941"/>
    <w:rsid w:val="004D79E2"/>
    <w:rsid w:val="004E0EC1"/>
    <w:rsid w:val="004E171B"/>
    <w:rsid w:val="004E55B8"/>
    <w:rsid w:val="004F132D"/>
    <w:rsid w:val="004F6584"/>
    <w:rsid w:val="00500D93"/>
    <w:rsid w:val="00501920"/>
    <w:rsid w:val="005042DD"/>
    <w:rsid w:val="00506137"/>
    <w:rsid w:val="00506E0C"/>
    <w:rsid w:val="00511089"/>
    <w:rsid w:val="00511CFE"/>
    <w:rsid w:val="00513685"/>
    <w:rsid w:val="0051590B"/>
    <w:rsid w:val="00517E3E"/>
    <w:rsid w:val="005221FA"/>
    <w:rsid w:val="0052234B"/>
    <w:rsid w:val="005243C9"/>
    <w:rsid w:val="00526DE5"/>
    <w:rsid w:val="00530482"/>
    <w:rsid w:val="005304FB"/>
    <w:rsid w:val="005361B0"/>
    <w:rsid w:val="00545FDF"/>
    <w:rsid w:val="00546E71"/>
    <w:rsid w:val="00552D14"/>
    <w:rsid w:val="00553640"/>
    <w:rsid w:val="0055477E"/>
    <w:rsid w:val="00554E59"/>
    <w:rsid w:val="0055545F"/>
    <w:rsid w:val="00555A19"/>
    <w:rsid w:val="005576CD"/>
    <w:rsid w:val="00561F69"/>
    <w:rsid w:val="00565EEA"/>
    <w:rsid w:val="00567DD9"/>
    <w:rsid w:val="00570108"/>
    <w:rsid w:val="00570859"/>
    <w:rsid w:val="0057186C"/>
    <w:rsid w:val="00572F02"/>
    <w:rsid w:val="005765FF"/>
    <w:rsid w:val="00580AB1"/>
    <w:rsid w:val="005811B7"/>
    <w:rsid w:val="0058162E"/>
    <w:rsid w:val="0058563D"/>
    <w:rsid w:val="005863F5"/>
    <w:rsid w:val="00590715"/>
    <w:rsid w:val="005937A4"/>
    <w:rsid w:val="00593B35"/>
    <w:rsid w:val="005940C3"/>
    <w:rsid w:val="00594A96"/>
    <w:rsid w:val="00595EA1"/>
    <w:rsid w:val="0059686F"/>
    <w:rsid w:val="005A217D"/>
    <w:rsid w:val="005A3010"/>
    <w:rsid w:val="005A4119"/>
    <w:rsid w:val="005A62D7"/>
    <w:rsid w:val="005A7BD9"/>
    <w:rsid w:val="005B17EC"/>
    <w:rsid w:val="005B1EA2"/>
    <w:rsid w:val="005B2269"/>
    <w:rsid w:val="005B451F"/>
    <w:rsid w:val="005B5256"/>
    <w:rsid w:val="005B5420"/>
    <w:rsid w:val="005B6CAA"/>
    <w:rsid w:val="005C257A"/>
    <w:rsid w:val="005C7F8F"/>
    <w:rsid w:val="005D1CA6"/>
    <w:rsid w:val="005D2660"/>
    <w:rsid w:val="005D5559"/>
    <w:rsid w:val="005E0611"/>
    <w:rsid w:val="005E0BC6"/>
    <w:rsid w:val="005E0DF4"/>
    <w:rsid w:val="005E3BD5"/>
    <w:rsid w:val="005E3F77"/>
    <w:rsid w:val="005E485D"/>
    <w:rsid w:val="005E67B9"/>
    <w:rsid w:val="005E70C8"/>
    <w:rsid w:val="005F0475"/>
    <w:rsid w:val="005F3512"/>
    <w:rsid w:val="005F444A"/>
    <w:rsid w:val="005F492E"/>
    <w:rsid w:val="005F5F54"/>
    <w:rsid w:val="005F7245"/>
    <w:rsid w:val="00600F34"/>
    <w:rsid w:val="00607142"/>
    <w:rsid w:val="006116DF"/>
    <w:rsid w:val="00616D4C"/>
    <w:rsid w:val="00617032"/>
    <w:rsid w:val="006170B3"/>
    <w:rsid w:val="006170D4"/>
    <w:rsid w:val="00617659"/>
    <w:rsid w:val="00621A87"/>
    <w:rsid w:val="00621DEC"/>
    <w:rsid w:val="006221FA"/>
    <w:rsid w:val="00623ED3"/>
    <w:rsid w:val="0062454D"/>
    <w:rsid w:val="00624A2B"/>
    <w:rsid w:val="00624D97"/>
    <w:rsid w:val="00625DB9"/>
    <w:rsid w:val="00627424"/>
    <w:rsid w:val="00627F4F"/>
    <w:rsid w:val="00630C42"/>
    <w:rsid w:val="006405A9"/>
    <w:rsid w:val="00642C86"/>
    <w:rsid w:val="0065013F"/>
    <w:rsid w:val="00652324"/>
    <w:rsid w:val="0065477E"/>
    <w:rsid w:val="006613C0"/>
    <w:rsid w:val="00666F0C"/>
    <w:rsid w:val="00671D7E"/>
    <w:rsid w:val="00671ECC"/>
    <w:rsid w:val="006806DE"/>
    <w:rsid w:val="00681D00"/>
    <w:rsid w:val="0068408C"/>
    <w:rsid w:val="006867EF"/>
    <w:rsid w:val="00694C13"/>
    <w:rsid w:val="0069561E"/>
    <w:rsid w:val="00695F6C"/>
    <w:rsid w:val="00696A1F"/>
    <w:rsid w:val="00696C05"/>
    <w:rsid w:val="006A0EC0"/>
    <w:rsid w:val="006A46FB"/>
    <w:rsid w:val="006B0542"/>
    <w:rsid w:val="006B5161"/>
    <w:rsid w:val="006C0862"/>
    <w:rsid w:val="006C24D4"/>
    <w:rsid w:val="006C2B7A"/>
    <w:rsid w:val="006C3560"/>
    <w:rsid w:val="006C6EBA"/>
    <w:rsid w:val="006D08B7"/>
    <w:rsid w:val="006D0E5F"/>
    <w:rsid w:val="006D3C9F"/>
    <w:rsid w:val="006D4755"/>
    <w:rsid w:val="006E2993"/>
    <w:rsid w:val="006F2466"/>
    <w:rsid w:val="00703826"/>
    <w:rsid w:val="007040FE"/>
    <w:rsid w:val="00704FBD"/>
    <w:rsid w:val="00705A84"/>
    <w:rsid w:val="00710518"/>
    <w:rsid w:val="00711D0F"/>
    <w:rsid w:val="00714720"/>
    <w:rsid w:val="0071519E"/>
    <w:rsid w:val="0071770A"/>
    <w:rsid w:val="00717F58"/>
    <w:rsid w:val="00720DFD"/>
    <w:rsid w:val="00723349"/>
    <w:rsid w:val="0072413B"/>
    <w:rsid w:val="0073473F"/>
    <w:rsid w:val="00734F25"/>
    <w:rsid w:val="00740E87"/>
    <w:rsid w:val="007416D7"/>
    <w:rsid w:val="00744EB6"/>
    <w:rsid w:val="0075239A"/>
    <w:rsid w:val="00752C08"/>
    <w:rsid w:val="00752F3F"/>
    <w:rsid w:val="007543BF"/>
    <w:rsid w:val="00754482"/>
    <w:rsid w:val="00762C67"/>
    <w:rsid w:val="007649D3"/>
    <w:rsid w:val="00764B63"/>
    <w:rsid w:val="0076545A"/>
    <w:rsid w:val="007664F1"/>
    <w:rsid w:val="00770628"/>
    <w:rsid w:val="0077363F"/>
    <w:rsid w:val="0078147C"/>
    <w:rsid w:val="007816AB"/>
    <w:rsid w:val="00784F7E"/>
    <w:rsid w:val="00784FE0"/>
    <w:rsid w:val="00790694"/>
    <w:rsid w:val="007933DC"/>
    <w:rsid w:val="007934B1"/>
    <w:rsid w:val="00793DE1"/>
    <w:rsid w:val="0079516E"/>
    <w:rsid w:val="00795819"/>
    <w:rsid w:val="00795BB5"/>
    <w:rsid w:val="007A09CD"/>
    <w:rsid w:val="007B66CB"/>
    <w:rsid w:val="007B72DF"/>
    <w:rsid w:val="007B7468"/>
    <w:rsid w:val="007C4A4A"/>
    <w:rsid w:val="007C657A"/>
    <w:rsid w:val="007C7957"/>
    <w:rsid w:val="007D3014"/>
    <w:rsid w:val="007D34CE"/>
    <w:rsid w:val="007D3B7C"/>
    <w:rsid w:val="007D6786"/>
    <w:rsid w:val="007E0615"/>
    <w:rsid w:val="007E0BCF"/>
    <w:rsid w:val="007E35BA"/>
    <w:rsid w:val="007E5138"/>
    <w:rsid w:val="007E6C40"/>
    <w:rsid w:val="007E799C"/>
    <w:rsid w:val="007F07A8"/>
    <w:rsid w:val="007F2588"/>
    <w:rsid w:val="00800138"/>
    <w:rsid w:val="00801797"/>
    <w:rsid w:val="00807C08"/>
    <w:rsid w:val="00810BF2"/>
    <w:rsid w:val="008121A4"/>
    <w:rsid w:val="00813D1F"/>
    <w:rsid w:val="00815C1F"/>
    <w:rsid w:val="008162D0"/>
    <w:rsid w:val="0081768B"/>
    <w:rsid w:val="00823316"/>
    <w:rsid w:val="00826F8E"/>
    <w:rsid w:val="008275EF"/>
    <w:rsid w:val="008361A3"/>
    <w:rsid w:val="008371A9"/>
    <w:rsid w:val="00842ECA"/>
    <w:rsid w:val="00846D1C"/>
    <w:rsid w:val="00853CE9"/>
    <w:rsid w:val="00853F45"/>
    <w:rsid w:val="00857E35"/>
    <w:rsid w:val="008621F1"/>
    <w:rsid w:val="00862FDF"/>
    <w:rsid w:val="0086307A"/>
    <w:rsid w:val="00863620"/>
    <w:rsid w:val="00863F71"/>
    <w:rsid w:val="0086479E"/>
    <w:rsid w:val="008662AC"/>
    <w:rsid w:val="00870493"/>
    <w:rsid w:val="008727F3"/>
    <w:rsid w:val="0087478E"/>
    <w:rsid w:val="00880456"/>
    <w:rsid w:val="00880CFC"/>
    <w:rsid w:val="008820B8"/>
    <w:rsid w:val="008829AD"/>
    <w:rsid w:val="00884668"/>
    <w:rsid w:val="00885C62"/>
    <w:rsid w:val="00890664"/>
    <w:rsid w:val="00892086"/>
    <w:rsid w:val="008948CB"/>
    <w:rsid w:val="00895699"/>
    <w:rsid w:val="00895D9A"/>
    <w:rsid w:val="008A1E9A"/>
    <w:rsid w:val="008A2DBF"/>
    <w:rsid w:val="008A7AF4"/>
    <w:rsid w:val="008B107F"/>
    <w:rsid w:val="008B67AA"/>
    <w:rsid w:val="008B7200"/>
    <w:rsid w:val="008C0BC4"/>
    <w:rsid w:val="008C12BE"/>
    <w:rsid w:val="008C1DBB"/>
    <w:rsid w:val="008C3D08"/>
    <w:rsid w:val="008C6CB7"/>
    <w:rsid w:val="008D19FE"/>
    <w:rsid w:val="008E03BE"/>
    <w:rsid w:val="008E1154"/>
    <w:rsid w:val="008E20FA"/>
    <w:rsid w:val="008E4A09"/>
    <w:rsid w:val="008E531E"/>
    <w:rsid w:val="008E7E72"/>
    <w:rsid w:val="008E7F38"/>
    <w:rsid w:val="008F0571"/>
    <w:rsid w:val="008F0928"/>
    <w:rsid w:val="008F0D43"/>
    <w:rsid w:val="008F3788"/>
    <w:rsid w:val="008F3DB1"/>
    <w:rsid w:val="008F44A5"/>
    <w:rsid w:val="008F7834"/>
    <w:rsid w:val="009028C3"/>
    <w:rsid w:val="009043FD"/>
    <w:rsid w:val="009077B9"/>
    <w:rsid w:val="009113A1"/>
    <w:rsid w:val="00912FED"/>
    <w:rsid w:val="00913736"/>
    <w:rsid w:val="00914838"/>
    <w:rsid w:val="00922923"/>
    <w:rsid w:val="00924721"/>
    <w:rsid w:val="00927B08"/>
    <w:rsid w:val="00930E86"/>
    <w:rsid w:val="00933387"/>
    <w:rsid w:val="00937DEC"/>
    <w:rsid w:val="00940820"/>
    <w:rsid w:val="00944480"/>
    <w:rsid w:val="00944FE4"/>
    <w:rsid w:val="00946011"/>
    <w:rsid w:val="00947E9A"/>
    <w:rsid w:val="00952812"/>
    <w:rsid w:val="0095470E"/>
    <w:rsid w:val="00955145"/>
    <w:rsid w:val="00956706"/>
    <w:rsid w:val="00957C85"/>
    <w:rsid w:val="00960674"/>
    <w:rsid w:val="00962860"/>
    <w:rsid w:val="00962CE2"/>
    <w:rsid w:val="00966108"/>
    <w:rsid w:val="009667ED"/>
    <w:rsid w:val="009673D8"/>
    <w:rsid w:val="00970AAB"/>
    <w:rsid w:val="00972DA4"/>
    <w:rsid w:val="00974815"/>
    <w:rsid w:val="00974D95"/>
    <w:rsid w:val="00975E06"/>
    <w:rsid w:val="00982D3E"/>
    <w:rsid w:val="009848E9"/>
    <w:rsid w:val="00984901"/>
    <w:rsid w:val="00985FB7"/>
    <w:rsid w:val="00986B18"/>
    <w:rsid w:val="00990F06"/>
    <w:rsid w:val="009A173E"/>
    <w:rsid w:val="009A3C0D"/>
    <w:rsid w:val="009A5C8F"/>
    <w:rsid w:val="009B1059"/>
    <w:rsid w:val="009B1696"/>
    <w:rsid w:val="009B655C"/>
    <w:rsid w:val="009C5CA4"/>
    <w:rsid w:val="009D082B"/>
    <w:rsid w:val="009D627F"/>
    <w:rsid w:val="009D744B"/>
    <w:rsid w:val="009F0839"/>
    <w:rsid w:val="009F2F81"/>
    <w:rsid w:val="009F3DC6"/>
    <w:rsid w:val="009F4E76"/>
    <w:rsid w:val="009F572E"/>
    <w:rsid w:val="009F6153"/>
    <w:rsid w:val="00A055C4"/>
    <w:rsid w:val="00A05CA3"/>
    <w:rsid w:val="00A11133"/>
    <w:rsid w:val="00A12C81"/>
    <w:rsid w:val="00A155DC"/>
    <w:rsid w:val="00A16CA9"/>
    <w:rsid w:val="00A20853"/>
    <w:rsid w:val="00A2767A"/>
    <w:rsid w:val="00A312E0"/>
    <w:rsid w:val="00A32EBE"/>
    <w:rsid w:val="00A40B47"/>
    <w:rsid w:val="00A44ABD"/>
    <w:rsid w:val="00A46D23"/>
    <w:rsid w:val="00A50C1D"/>
    <w:rsid w:val="00A52783"/>
    <w:rsid w:val="00A5370F"/>
    <w:rsid w:val="00A53834"/>
    <w:rsid w:val="00A53BD9"/>
    <w:rsid w:val="00A54664"/>
    <w:rsid w:val="00A54AFE"/>
    <w:rsid w:val="00A5607C"/>
    <w:rsid w:val="00A64F0D"/>
    <w:rsid w:val="00A7025C"/>
    <w:rsid w:val="00A702B3"/>
    <w:rsid w:val="00A75F5B"/>
    <w:rsid w:val="00A8025E"/>
    <w:rsid w:val="00A823AD"/>
    <w:rsid w:val="00A84DDE"/>
    <w:rsid w:val="00A94AA2"/>
    <w:rsid w:val="00AA1046"/>
    <w:rsid w:val="00AA15C4"/>
    <w:rsid w:val="00AA252B"/>
    <w:rsid w:val="00AA2A3D"/>
    <w:rsid w:val="00AA3C8E"/>
    <w:rsid w:val="00AA6FFF"/>
    <w:rsid w:val="00AB2737"/>
    <w:rsid w:val="00AB2AF8"/>
    <w:rsid w:val="00AB4AA1"/>
    <w:rsid w:val="00AC4981"/>
    <w:rsid w:val="00AD032A"/>
    <w:rsid w:val="00AD3803"/>
    <w:rsid w:val="00AD3CAB"/>
    <w:rsid w:val="00AD4604"/>
    <w:rsid w:val="00AD52B4"/>
    <w:rsid w:val="00AD644C"/>
    <w:rsid w:val="00AD77CA"/>
    <w:rsid w:val="00AE25E5"/>
    <w:rsid w:val="00AE6917"/>
    <w:rsid w:val="00AE7E20"/>
    <w:rsid w:val="00AF0194"/>
    <w:rsid w:val="00AF09D9"/>
    <w:rsid w:val="00AF2C24"/>
    <w:rsid w:val="00AF3D8A"/>
    <w:rsid w:val="00B006BD"/>
    <w:rsid w:val="00B01741"/>
    <w:rsid w:val="00B0484B"/>
    <w:rsid w:val="00B122E4"/>
    <w:rsid w:val="00B13C30"/>
    <w:rsid w:val="00B14AB3"/>
    <w:rsid w:val="00B20D7C"/>
    <w:rsid w:val="00B212E9"/>
    <w:rsid w:val="00B215F5"/>
    <w:rsid w:val="00B2386D"/>
    <w:rsid w:val="00B23A7F"/>
    <w:rsid w:val="00B34453"/>
    <w:rsid w:val="00B34EA8"/>
    <w:rsid w:val="00B41C17"/>
    <w:rsid w:val="00B427E2"/>
    <w:rsid w:val="00B432E4"/>
    <w:rsid w:val="00B474AC"/>
    <w:rsid w:val="00B504C2"/>
    <w:rsid w:val="00B61C3D"/>
    <w:rsid w:val="00B635B5"/>
    <w:rsid w:val="00B65348"/>
    <w:rsid w:val="00B66D3D"/>
    <w:rsid w:val="00B67343"/>
    <w:rsid w:val="00B67474"/>
    <w:rsid w:val="00B71766"/>
    <w:rsid w:val="00B737E6"/>
    <w:rsid w:val="00B751BC"/>
    <w:rsid w:val="00B81BAF"/>
    <w:rsid w:val="00B8440A"/>
    <w:rsid w:val="00B84A34"/>
    <w:rsid w:val="00B84E9A"/>
    <w:rsid w:val="00B859BE"/>
    <w:rsid w:val="00B917EF"/>
    <w:rsid w:val="00B95FBC"/>
    <w:rsid w:val="00B96182"/>
    <w:rsid w:val="00BA180D"/>
    <w:rsid w:val="00BA3385"/>
    <w:rsid w:val="00BA66A4"/>
    <w:rsid w:val="00BB0371"/>
    <w:rsid w:val="00BB5BCE"/>
    <w:rsid w:val="00BC00CB"/>
    <w:rsid w:val="00BC397E"/>
    <w:rsid w:val="00BC759B"/>
    <w:rsid w:val="00BD0901"/>
    <w:rsid w:val="00BD0A15"/>
    <w:rsid w:val="00BD32FE"/>
    <w:rsid w:val="00BD7A11"/>
    <w:rsid w:val="00BE1826"/>
    <w:rsid w:val="00BE18A9"/>
    <w:rsid w:val="00BE3D67"/>
    <w:rsid w:val="00BE4360"/>
    <w:rsid w:val="00BE4D9E"/>
    <w:rsid w:val="00BE6D25"/>
    <w:rsid w:val="00BF0BDB"/>
    <w:rsid w:val="00BF525E"/>
    <w:rsid w:val="00BF591F"/>
    <w:rsid w:val="00BF5B64"/>
    <w:rsid w:val="00C0279D"/>
    <w:rsid w:val="00C03409"/>
    <w:rsid w:val="00C0443A"/>
    <w:rsid w:val="00C0491C"/>
    <w:rsid w:val="00C04A61"/>
    <w:rsid w:val="00C04D00"/>
    <w:rsid w:val="00C07A07"/>
    <w:rsid w:val="00C23263"/>
    <w:rsid w:val="00C23EF9"/>
    <w:rsid w:val="00C26B8A"/>
    <w:rsid w:val="00C34E32"/>
    <w:rsid w:val="00C40D8B"/>
    <w:rsid w:val="00C41879"/>
    <w:rsid w:val="00C41941"/>
    <w:rsid w:val="00C435A0"/>
    <w:rsid w:val="00C474A6"/>
    <w:rsid w:val="00C50FEC"/>
    <w:rsid w:val="00C55638"/>
    <w:rsid w:val="00C55A97"/>
    <w:rsid w:val="00C56435"/>
    <w:rsid w:val="00C56EA3"/>
    <w:rsid w:val="00C6095E"/>
    <w:rsid w:val="00C61094"/>
    <w:rsid w:val="00C63BAA"/>
    <w:rsid w:val="00C65524"/>
    <w:rsid w:val="00C718E6"/>
    <w:rsid w:val="00C72634"/>
    <w:rsid w:val="00C73A12"/>
    <w:rsid w:val="00C86148"/>
    <w:rsid w:val="00C92FA5"/>
    <w:rsid w:val="00C945B5"/>
    <w:rsid w:val="00C959B0"/>
    <w:rsid w:val="00C96314"/>
    <w:rsid w:val="00C96EB9"/>
    <w:rsid w:val="00CA26E5"/>
    <w:rsid w:val="00CA64DB"/>
    <w:rsid w:val="00CB2359"/>
    <w:rsid w:val="00CB50B6"/>
    <w:rsid w:val="00CC0A10"/>
    <w:rsid w:val="00CC2203"/>
    <w:rsid w:val="00CC6F1A"/>
    <w:rsid w:val="00CC7435"/>
    <w:rsid w:val="00CD01DA"/>
    <w:rsid w:val="00CD059E"/>
    <w:rsid w:val="00CD31B4"/>
    <w:rsid w:val="00CE0903"/>
    <w:rsid w:val="00CE30FA"/>
    <w:rsid w:val="00CE4488"/>
    <w:rsid w:val="00CE448F"/>
    <w:rsid w:val="00CF09EE"/>
    <w:rsid w:val="00CF1808"/>
    <w:rsid w:val="00CF42DD"/>
    <w:rsid w:val="00CF79F8"/>
    <w:rsid w:val="00CF7EF4"/>
    <w:rsid w:val="00D013C5"/>
    <w:rsid w:val="00D01AC1"/>
    <w:rsid w:val="00D11A61"/>
    <w:rsid w:val="00D16D58"/>
    <w:rsid w:val="00D235E0"/>
    <w:rsid w:val="00D3503B"/>
    <w:rsid w:val="00D37663"/>
    <w:rsid w:val="00D434EC"/>
    <w:rsid w:val="00D4577F"/>
    <w:rsid w:val="00D47186"/>
    <w:rsid w:val="00D47C66"/>
    <w:rsid w:val="00D528B9"/>
    <w:rsid w:val="00D52A56"/>
    <w:rsid w:val="00D53166"/>
    <w:rsid w:val="00D559BA"/>
    <w:rsid w:val="00D56049"/>
    <w:rsid w:val="00D5707A"/>
    <w:rsid w:val="00D57D8E"/>
    <w:rsid w:val="00D60087"/>
    <w:rsid w:val="00D61254"/>
    <w:rsid w:val="00D676DA"/>
    <w:rsid w:val="00D7206B"/>
    <w:rsid w:val="00D73242"/>
    <w:rsid w:val="00D73EAF"/>
    <w:rsid w:val="00D74CE9"/>
    <w:rsid w:val="00D74DE7"/>
    <w:rsid w:val="00D76C58"/>
    <w:rsid w:val="00D810D3"/>
    <w:rsid w:val="00D820C1"/>
    <w:rsid w:val="00D821A3"/>
    <w:rsid w:val="00D82691"/>
    <w:rsid w:val="00D83980"/>
    <w:rsid w:val="00D86721"/>
    <w:rsid w:val="00D91363"/>
    <w:rsid w:val="00D9257C"/>
    <w:rsid w:val="00D94B34"/>
    <w:rsid w:val="00D970CF"/>
    <w:rsid w:val="00DA2780"/>
    <w:rsid w:val="00DA343F"/>
    <w:rsid w:val="00DA3E47"/>
    <w:rsid w:val="00DA3FCF"/>
    <w:rsid w:val="00DA650D"/>
    <w:rsid w:val="00DA6C1F"/>
    <w:rsid w:val="00DB03EE"/>
    <w:rsid w:val="00DB10AD"/>
    <w:rsid w:val="00DB1362"/>
    <w:rsid w:val="00DB4030"/>
    <w:rsid w:val="00DB54A7"/>
    <w:rsid w:val="00DB5E29"/>
    <w:rsid w:val="00DB6D5E"/>
    <w:rsid w:val="00DC030E"/>
    <w:rsid w:val="00DC1EAD"/>
    <w:rsid w:val="00DC643E"/>
    <w:rsid w:val="00DD2488"/>
    <w:rsid w:val="00DD5AED"/>
    <w:rsid w:val="00DD7360"/>
    <w:rsid w:val="00DE084D"/>
    <w:rsid w:val="00DE5A36"/>
    <w:rsid w:val="00DE5A88"/>
    <w:rsid w:val="00DF10AF"/>
    <w:rsid w:val="00DF1E0D"/>
    <w:rsid w:val="00DF2B92"/>
    <w:rsid w:val="00DF4294"/>
    <w:rsid w:val="00DF4A31"/>
    <w:rsid w:val="00E00A16"/>
    <w:rsid w:val="00E10075"/>
    <w:rsid w:val="00E1196A"/>
    <w:rsid w:val="00E12316"/>
    <w:rsid w:val="00E1238E"/>
    <w:rsid w:val="00E17F90"/>
    <w:rsid w:val="00E20DBA"/>
    <w:rsid w:val="00E24005"/>
    <w:rsid w:val="00E25E56"/>
    <w:rsid w:val="00E2660F"/>
    <w:rsid w:val="00E26B4C"/>
    <w:rsid w:val="00E26DB7"/>
    <w:rsid w:val="00E30A21"/>
    <w:rsid w:val="00E329DB"/>
    <w:rsid w:val="00E32C6B"/>
    <w:rsid w:val="00E32CE8"/>
    <w:rsid w:val="00E35697"/>
    <w:rsid w:val="00E36CF8"/>
    <w:rsid w:val="00E41AAC"/>
    <w:rsid w:val="00E42501"/>
    <w:rsid w:val="00E42DD3"/>
    <w:rsid w:val="00E4731E"/>
    <w:rsid w:val="00E473FD"/>
    <w:rsid w:val="00E479A8"/>
    <w:rsid w:val="00E50779"/>
    <w:rsid w:val="00E50F22"/>
    <w:rsid w:val="00E51C93"/>
    <w:rsid w:val="00E53127"/>
    <w:rsid w:val="00E57052"/>
    <w:rsid w:val="00E572BF"/>
    <w:rsid w:val="00E618A2"/>
    <w:rsid w:val="00E6245F"/>
    <w:rsid w:val="00E756D2"/>
    <w:rsid w:val="00E75D49"/>
    <w:rsid w:val="00E76728"/>
    <w:rsid w:val="00E76E88"/>
    <w:rsid w:val="00E82504"/>
    <w:rsid w:val="00E835E1"/>
    <w:rsid w:val="00E85026"/>
    <w:rsid w:val="00E8619F"/>
    <w:rsid w:val="00E87D0B"/>
    <w:rsid w:val="00E9149F"/>
    <w:rsid w:val="00E9261C"/>
    <w:rsid w:val="00E97066"/>
    <w:rsid w:val="00EA18AB"/>
    <w:rsid w:val="00EA3A86"/>
    <w:rsid w:val="00EA4AA9"/>
    <w:rsid w:val="00EA51F7"/>
    <w:rsid w:val="00EB2B4C"/>
    <w:rsid w:val="00EB6BF3"/>
    <w:rsid w:val="00EB7E23"/>
    <w:rsid w:val="00EB7E49"/>
    <w:rsid w:val="00EC25F9"/>
    <w:rsid w:val="00EC2C5B"/>
    <w:rsid w:val="00EC60A8"/>
    <w:rsid w:val="00ED153F"/>
    <w:rsid w:val="00ED2D1B"/>
    <w:rsid w:val="00ED6448"/>
    <w:rsid w:val="00ED7CBB"/>
    <w:rsid w:val="00EE0FB4"/>
    <w:rsid w:val="00EE4C12"/>
    <w:rsid w:val="00EE52CC"/>
    <w:rsid w:val="00EE6FCC"/>
    <w:rsid w:val="00EE7AA8"/>
    <w:rsid w:val="00EF269F"/>
    <w:rsid w:val="00EF2751"/>
    <w:rsid w:val="00EF4776"/>
    <w:rsid w:val="00EF6A31"/>
    <w:rsid w:val="00F0038D"/>
    <w:rsid w:val="00F00D21"/>
    <w:rsid w:val="00F01A4D"/>
    <w:rsid w:val="00F04796"/>
    <w:rsid w:val="00F200BA"/>
    <w:rsid w:val="00F2120E"/>
    <w:rsid w:val="00F2258A"/>
    <w:rsid w:val="00F22A3F"/>
    <w:rsid w:val="00F24168"/>
    <w:rsid w:val="00F27EFC"/>
    <w:rsid w:val="00F303D8"/>
    <w:rsid w:val="00F30ACB"/>
    <w:rsid w:val="00F31E78"/>
    <w:rsid w:val="00F330A4"/>
    <w:rsid w:val="00F35EAA"/>
    <w:rsid w:val="00F37318"/>
    <w:rsid w:val="00F37336"/>
    <w:rsid w:val="00F37544"/>
    <w:rsid w:val="00F45EEE"/>
    <w:rsid w:val="00F460D6"/>
    <w:rsid w:val="00F502DB"/>
    <w:rsid w:val="00F51077"/>
    <w:rsid w:val="00F52127"/>
    <w:rsid w:val="00F52E6F"/>
    <w:rsid w:val="00F5675A"/>
    <w:rsid w:val="00F56DD0"/>
    <w:rsid w:val="00F63257"/>
    <w:rsid w:val="00F7150B"/>
    <w:rsid w:val="00F72843"/>
    <w:rsid w:val="00F73854"/>
    <w:rsid w:val="00F81720"/>
    <w:rsid w:val="00F82001"/>
    <w:rsid w:val="00F84708"/>
    <w:rsid w:val="00F91822"/>
    <w:rsid w:val="00F938AE"/>
    <w:rsid w:val="00F939BC"/>
    <w:rsid w:val="00F93F2E"/>
    <w:rsid w:val="00F9415E"/>
    <w:rsid w:val="00F9604C"/>
    <w:rsid w:val="00F968E4"/>
    <w:rsid w:val="00F97BE9"/>
    <w:rsid w:val="00FA18FA"/>
    <w:rsid w:val="00FA247E"/>
    <w:rsid w:val="00FA3710"/>
    <w:rsid w:val="00FA7F14"/>
    <w:rsid w:val="00FB2997"/>
    <w:rsid w:val="00FB5C22"/>
    <w:rsid w:val="00FB6211"/>
    <w:rsid w:val="00FB6BDC"/>
    <w:rsid w:val="00FB7FC0"/>
    <w:rsid w:val="00FC0962"/>
    <w:rsid w:val="00FC4BB9"/>
    <w:rsid w:val="00FC60BF"/>
    <w:rsid w:val="00FD0340"/>
    <w:rsid w:val="00FD0985"/>
    <w:rsid w:val="00FD12DC"/>
    <w:rsid w:val="00FD1E9C"/>
    <w:rsid w:val="00FD1EC1"/>
    <w:rsid w:val="00FD3487"/>
    <w:rsid w:val="00FD3E90"/>
    <w:rsid w:val="00FD74F2"/>
    <w:rsid w:val="00FE19E3"/>
    <w:rsid w:val="00FE31F7"/>
    <w:rsid w:val="00FE38ED"/>
    <w:rsid w:val="00FE52FD"/>
    <w:rsid w:val="00FE6FF4"/>
    <w:rsid w:val="00FF069E"/>
    <w:rsid w:val="00FF30D6"/>
    <w:rsid w:val="00FF38B3"/>
    <w:rsid w:val="00FF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D146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FE19E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FE19E3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elamrea">
    <w:name w:val="Table Grid"/>
    <w:basedOn w:val="Navadnatabela"/>
    <w:uiPriority w:val="59"/>
    <w:rsid w:val="00301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3E058F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3E058F"/>
    <w:rPr>
      <w:sz w:val="22"/>
      <w:szCs w:val="22"/>
    </w:rPr>
  </w:style>
  <w:style w:type="paragraph" w:styleId="Noga">
    <w:name w:val="footer"/>
    <w:basedOn w:val="Navaden"/>
    <w:link w:val="NogaZnak"/>
    <w:uiPriority w:val="99"/>
    <w:unhideWhenUsed/>
    <w:rsid w:val="003E058F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3E058F"/>
    <w:rPr>
      <w:sz w:val="22"/>
      <w:szCs w:val="22"/>
    </w:rPr>
  </w:style>
  <w:style w:type="character" w:styleId="Hiperpovezava">
    <w:name w:val="Hyperlink"/>
    <w:uiPriority w:val="99"/>
    <w:unhideWhenUsed/>
    <w:rsid w:val="009F6153"/>
    <w:rPr>
      <w:color w:val="0000FF"/>
      <w:u w:val="single"/>
    </w:rPr>
  </w:style>
  <w:style w:type="character" w:styleId="SledenaHiperpovezava">
    <w:name w:val="FollowedHyperlink"/>
    <w:uiPriority w:val="99"/>
    <w:semiHidden/>
    <w:unhideWhenUsed/>
    <w:rsid w:val="009F6153"/>
    <w:rPr>
      <w:color w:val="800080"/>
      <w:u w:val="single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FF069E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FF069E"/>
  </w:style>
  <w:style w:type="character" w:styleId="Konnaopomba-sklic">
    <w:name w:val="endnote reference"/>
    <w:uiPriority w:val="99"/>
    <w:semiHidden/>
    <w:unhideWhenUsed/>
    <w:rsid w:val="00FF069E"/>
    <w:rPr>
      <w:vertAlign w:val="superscript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9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2943B4"/>
    <w:rPr>
      <w:rFonts w:ascii="Tahoma" w:hAnsi="Tahoma" w:cs="Tahoma"/>
      <w:sz w:val="16"/>
      <w:szCs w:val="16"/>
      <w:lang w:val="en-US" w:eastAsia="en-US"/>
    </w:rPr>
  </w:style>
  <w:style w:type="paragraph" w:styleId="Odstavekseznama">
    <w:name w:val="List Paragraph"/>
    <w:basedOn w:val="Navaden"/>
    <w:uiPriority w:val="34"/>
    <w:qFormat/>
    <w:rsid w:val="00F31E78"/>
    <w:pPr>
      <w:ind w:left="720"/>
      <w:contextualSpacing/>
    </w:pPr>
  </w:style>
  <w:style w:type="character" w:styleId="Pripombasklic">
    <w:name w:val="annotation reference"/>
    <w:basedOn w:val="Privzetapisavaodstavka"/>
    <w:semiHidden/>
    <w:unhideWhenUsed/>
    <w:rsid w:val="00116484"/>
    <w:rPr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unhideWhenUsed/>
    <w:rsid w:val="0011648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116484"/>
    <w:rPr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16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16484"/>
    <w:rPr>
      <w:b/>
      <w:bCs/>
      <w:lang w:val="en-US"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AD52B4"/>
    <w:rPr>
      <w:color w:val="605E5C"/>
      <w:shd w:val="clear" w:color="auto" w:fill="E1DFDD"/>
    </w:rPr>
  </w:style>
  <w:style w:type="paragraph" w:customStyle="1" w:styleId="Default">
    <w:name w:val="Default"/>
    <w:rsid w:val="005B5256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tevilnatoka">
    <w:name w:val="tevilnatoka"/>
    <w:basedOn w:val="Navaden"/>
    <w:rsid w:val="005B52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FE19E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FE19E3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elamrea">
    <w:name w:val="Table Grid"/>
    <w:basedOn w:val="Navadnatabela"/>
    <w:uiPriority w:val="59"/>
    <w:rsid w:val="00301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3E058F"/>
    <w:pPr>
      <w:tabs>
        <w:tab w:val="center" w:pos="4680"/>
        <w:tab w:val="right" w:pos="9360"/>
      </w:tabs>
    </w:pPr>
  </w:style>
  <w:style w:type="character" w:customStyle="1" w:styleId="GlavaZnak">
    <w:name w:val="Glava Znak"/>
    <w:link w:val="Glava"/>
    <w:uiPriority w:val="99"/>
    <w:rsid w:val="003E058F"/>
    <w:rPr>
      <w:sz w:val="22"/>
      <w:szCs w:val="22"/>
    </w:rPr>
  </w:style>
  <w:style w:type="paragraph" w:styleId="Noga">
    <w:name w:val="footer"/>
    <w:basedOn w:val="Navaden"/>
    <w:link w:val="NogaZnak"/>
    <w:uiPriority w:val="99"/>
    <w:unhideWhenUsed/>
    <w:rsid w:val="003E058F"/>
    <w:pPr>
      <w:tabs>
        <w:tab w:val="center" w:pos="4680"/>
        <w:tab w:val="right" w:pos="9360"/>
      </w:tabs>
    </w:pPr>
  </w:style>
  <w:style w:type="character" w:customStyle="1" w:styleId="NogaZnak">
    <w:name w:val="Noga Znak"/>
    <w:link w:val="Noga"/>
    <w:uiPriority w:val="99"/>
    <w:rsid w:val="003E058F"/>
    <w:rPr>
      <w:sz w:val="22"/>
      <w:szCs w:val="22"/>
    </w:rPr>
  </w:style>
  <w:style w:type="character" w:styleId="Hiperpovezava">
    <w:name w:val="Hyperlink"/>
    <w:uiPriority w:val="99"/>
    <w:unhideWhenUsed/>
    <w:rsid w:val="009F6153"/>
    <w:rPr>
      <w:color w:val="0000FF"/>
      <w:u w:val="single"/>
    </w:rPr>
  </w:style>
  <w:style w:type="character" w:styleId="SledenaHiperpovezava">
    <w:name w:val="FollowedHyperlink"/>
    <w:uiPriority w:val="99"/>
    <w:semiHidden/>
    <w:unhideWhenUsed/>
    <w:rsid w:val="009F6153"/>
    <w:rPr>
      <w:color w:val="800080"/>
      <w:u w:val="single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FF069E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FF069E"/>
  </w:style>
  <w:style w:type="character" w:styleId="Konnaopomba-sklic">
    <w:name w:val="endnote reference"/>
    <w:uiPriority w:val="99"/>
    <w:semiHidden/>
    <w:unhideWhenUsed/>
    <w:rsid w:val="00FF069E"/>
    <w:rPr>
      <w:vertAlign w:val="superscript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9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2943B4"/>
    <w:rPr>
      <w:rFonts w:ascii="Tahoma" w:hAnsi="Tahoma" w:cs="Tahoma"/>
      <w:sz w:val="16"/>
      <w:szCs w:val="16"/>
      <w:lang w:val="en-US" w:eastAsia="en-US"/>
    </w:rPr>
  </w:style>
  <w:style w:type="paragraph" w:styleId="Odstavekseznama">
    <w:name w:val="List Paragraph"/>
    <w:basedOn w:val="Navaden"/>
    <w:uiPriority w:val="34"/>
    <w:qFormat/>
    <w:rsid w:val="00F31E78"/>
    <w:pPr>
      <w:ind w:left="720"/>
      <w:contextualSpacing/>
    </w:pPr>
  </w:style>
  <w:style w:type="character" w:styleId="Pripombasklic">
    <w:name w:val="annotation reference"/>
    <w:basedOn w:val="Privzetapisavaodstavka"/>
    <w:semiHidden/>
    <w:unhideWhenUsed/>
    <w:rsid w:val="00116484"/>
    <w:rPr>
      <w:sz w:val="16"/>
      <w:szCs w:val="16"/>
    </w:rPr>
  </w:style>
  <w:style w:type="paragraph" w:styleId="Pripombabesedilo">
    <w:name w:val="annotation text"/>
    <w:basedOn w:val="Navaden"/>
    <w:link w:val="PripombabesediloZnak"/>
    <w:semiHidden/>
    <w:unhideWhenUsed/>
    <w:rsid w:val="0011648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semiHidden/>
    <w:rsid w:val="00116484"/>
    <w:rPr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16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16484"/>
    <w:rPr>
      <w:b/>
      <w:bCs/>
      <w:lang w:val="en-US"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AD52B4"/>
    <w:rPr>
      <w:color w:val="605E5C"/>
      <w:shd w:val="clear" w:color="auto" w:fill="E1DFDD"/>
    </w:rPr>
  </w:style>
  <w:style w:type="paragraph" w:customStyle="1" w:styleId="Default">
    <w:name w:val="Default"/>
    <w:rsid w:val="005B5256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tevilnatoka">
    <w:name w:val="tevilnatoka"/>
    <w:basedOn w:val="Navaden"/>
    <w:rsid w:val="005B52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4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052C-E0E0-464D-BA3C-FDEDCB3E6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042</Words>
  <Characters>5940</Characters>
  <Application>Microsoft Office Word</Application>
  <DocSecurity>0</DocSecurity>
  <Lines>49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aetor d.o.o.</Company>
  <LinksUpToDate>false</LinksUpToDate>
  <CharactersWithSpaces>6969</CharactersWithSpaces>
  <SharedDoc>false</SharedDoc>
  <HLinks>
    <vt:vector size="24" baseType="variant">
      <vt:variant>
        <vt:i4>786519</vt:i4>
      </vt:variant>
      <vt:variant>
        <vt:i4>45</vt:i4>
      </vt:variant>
      <vt:variant>
        <vt:i4>0</vt:i4>
      </vt:variant>
      <vt:variant>
        <vt:i4>5</vt:i4>
      </vt:variant>
      <vt:variant>
        <vt:lpwstr>http://www.enarocanje.si/</vt:lpwstr>
      </vt:variant>
      <vt:variant>
        <vt:lpwstr/>
      </vt:variant>
      <vt:variant>
        <vt:i4>786519</vt:i4>
      </vt:variant>
      <vt:variant>
        <vt:i4>30</vt:i4>
      </vt:variant>
      <vt:variant>
        <vt:i4>0</vt:i4>
      </vt:variant>
      <vt:variant>
        <vt:i4>5</vt:i4>
      </vt:variant>
      <vt:variant>
        <vt:lpwstr>http://www.enarocanje.si/</vt:lpwstr>
      </vt:variant>
      <vt:variant>
        <vt:lpwstr/>
      </vt:variant>
      <vt:variant>
        <vt:i4>6291567</vt:i4>
      </vt:variant>
      <vt:variant>
        <vt:i4>27</vt:i4>
      </vt:variant>
      <vt:variant>
        <vt:i4>0</vt:i4>
      </vt:variant>
      <vt:variant>
        <vt:i4>5</vt:i4>
      </vt:variant>
      <vt:variant>
        <vt:lpwstr>http://www.praetor.si/</vt:lpwstr>
      </vt:variant>
      <vt:variant>
        <vt:lpwstr/>
      </vt:variant>
      <vt:variant>
        <vt:i4>65536</vt:i4>
      </vt:variant>
      <vt:variant>
        <vt:i4>18</vt:i4>
      </vt:variant>
      <vt:variant>
        <vt:i4>0</vt:i4>
      </vt:variant>
      <vt:variant>
        <vt:i4>5</vt:i4>
      </vt:variant>
      <vt:variant>
        <vt:lpwstr>https://www.edrazbe.si/sl/Splosni-pogoj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etor d.o.o.</dc:creator>
  <cp:lastModifiedBy>Kristina Kaučič</cp:lastModifiedBy>
  <cp:revision>3</cp:revision>
  <cp:lastPrinted>2022-05-09T07:54:00Z</cp:lastPrinted>
  <dcterms:created xsi:type="dcterms:W3CDTF">2022-05-11T05:45:00Z</dcterms:created>
  <dcterms:modified xsi:type="dcterms:W3CDTF">2022-05-11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iles_P1021n1_P0">
    <vt:lpwstr>Ministrstvo za izobraževanje, znanost in šport</vt:lpwstr>
  </property>
  <property fmtid="{D5CDD505-2E9C-101B-9397-08002B2CF9AE}" pid="3" name="MFiles_P1021n1_P1033">
    <vt:lpwstr>Masarykova ulica 16</vt:lpwstr>
  </property>
  <property fmtid="{D5CDD505-2E9C-101B-9397-08002B2CF9AE}" pid="4" name="MFiles_P1045">
    <vt:lpwstr/>
  </property>
  <property fmtid="{D5CDD505-2E9C-101B-9397-08002B2CF9AE}" pid="5" name="MFiles_P1046">
    <vt:lpwstr>Izbor naslovov e-knjig za potrebe domačega branja, ki so združljive s sistemom COBISS, od založnikov</vt:lpwstr>
  </property>
  <property fmtid="{D5CDD505-2E9C-101B-9397-08002B2CF9AE}" pid="6" name="MFiles_P1049">
    <vt:lpwstr>Postopek oddaje naročila male vrednosti</vt:lpwstr>
  </property>
  <property fmtid="{D5CDD505-2E9C-101B-9397-08002B2CF9AE}" pid="7" name="MFiles_P1051">
    <vt:lpwstr>Blago</vt:lpwstr>
  </property>
  <property fmtid="{D5CDD505-2E9C-101B-9397-08002B2CF9AE}" pid="8" name="MFiles_P1058">
    <vt:lpwstr/>
  </property>
  <property fmtid="{D5CDD505-2E9C-101B-9397-08002B2CF9AE}" pid="9" name="MFiles_P1059">
    <vt:lpwstr/>
  </property>
  <property fmtid="{D5CDD505-2E9C-101B-9397-08002B2CF9AE}" pid="10" name="MFiles_P1060">
    <vt:lpwstr/>
  </property>
  <property fmtid="{D5CDD505-2E9C-101B-9397-08002B2CF9AE}" pid="11" name="MFiles_P1061">
    <vt:lpwstr/>
  </property>
  <property fmtid="{D5CDD505-2E9C-101B-9397-08002B2CF9AE}" pid="12" name="MFiles_P1021n1_P1034">
    <vt:lpwstr>dr. Simona Kustec, ministrica</vt:lpwstr>
  </property>
  <property fmtid="{D5CDD505-2E9C-101B-9397-08002B2CF9AE}" pid="13" name="MFiles_P1053">
    <vt:lpwstr/>
  </property>
  <property fmtid="{D5CDD505-2E9C-101B-9397-08002B2CF9AE}" pid="14" name="MFiles_P1054">
    <vt:lpwstr/>
  </property>
  <property fmtid="{D5CDD505-2E9C-101B-9397-08002B2CF9AE}" pid="15" name="MFiles_PG5BC2FC14A405421BA79F5FEC63BD00E3n1_PGB3D8D77D2D654902AEB821305A1A12BC">
    <vt:lpwstr>1000 Ljubljana</vt:lpwstr>
  </property>
  <property fmtid="{D5CDD505-2E9C-101B-9397-08002B2CF9AE}" pid="16" name="MFiles_PGEF0B0C2504D74594B829C9260B41E4EEn1_PGC797765809CB4B14AE6340D19FA107A2">
    <vt:lpwstr/>
  </property>
</Properties>
</file>